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0834D0" w14:textId="77777777" w:rsidR="00A56BEB" w:rsidRDefault="00A56BEB" w:rsidP="00A46932">
      <w:pPr>
        <w:pStyle w:val="Tytu"/>
        <w:jc w:val="left"/>
        <w:rPr>
          <w:rFonts w:asciiTheme="minorHAnsi" w:hAnsiTheme="minorHAnsi" w:cstheme="minorHAnsi"/>
          <w:sz w:val="22"/>
          <w:szCs w:val="22"/>
          <w:u w:val="single"/>
        </w:rPr>
      </w:pPr>
    </w:p>
    <w:p w14:paraId="1C6BA32D" w14:textId="35B4835A" w:rsidR="00DE38B3" w:rsidRPr="00DE38B3" w:rsidRDefault="00DA14D8" w:rsidP="00171997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1843161C" w14:textId="77777777" w:rsidR="0047623C" w:rsidRDefault="0047623C" w:rsidP="00DE38B3">
      <w:pPr>
        <w:spacing w:before="100" w:after="100" w:line="276" w:lineRule="auto"/>
        <w:ind w:right="4"/>
        <w:jc w:val="center"/>
        <w:rPr>
          <w:rFonts w:asciiTheme="minorHAnsi" w:hAnsiTheme="minorHAnsi" w:cstheme="minorHAnsi"/>
          <w:b/>
          <w:iCs/>
          <w:sz w:val="22"/>
        </w:rPr>
      </w:pPr>
    </w:p>
    <w:p w14:paraId="161314BD" w14:textId="1150DF55" w:rsidR="006D2142" w:rsidRPr="00EF565A" w:rsidRDefault="00DE38B3" w:rsidP="00EF565A">
      <w:pPr>
        <w:spacing w:before="100" w:after="100" w:line="276" w:lineRule="auto"/>
        <w:ind w:right="4"/>
        <w:jc w:val="center"/>
        <w:rPr>
          <w:rFonts w:asciiTheme="minorHAnsi" w:hAnsiTheme="minorHAnsi" w:cstheme="minorHAnsi"/>
          <w:sz w:val="22"/>
          <w:szCs w:val="22"/>
        </w:rPr>
      </w:pPr>
      <w:r w:rsidRPr="00DE38B3">
        <w:rPr>
          <w:rFonts w:asciiTheme="minorHAnsi" w:hAnsiTheme="minorHAnsi" w:cstheme="minorHAnsi"/>
          <w:b/>
          <w:iCs/>
          <w:sz w:val="22"/>
        </w:rPr>
        <w:t>Wymagania i parametry techniczne</w:t>
      </w:r>
      <w:r w:rsidR="003263F0">
        <w:rPr>
          <w:rFonts w:asciiTheme="minorHAnsi" w:hAnsiTheme="minorHAnsi" w:cstheme="minorHAnsi"/>
          <w:b/>
          <w:iCs/>
          <w:sz w:val="22"/>
        </w:rPr>
        <w:t xml:space="preserve"> na</w:t>
      </w:r>
      <w:r w:rsidRPr="00DE38B3">
        <w:rPr>
          <w:rFonts w:asciiTheme="minorHAnsi" w:hAnsiTheme="minorHAnsi" w:cstheme="minorHAnsi"/>
          <w:b/>
          <w:iCs/>
          <w:sz w:val="22"/>
        </w:rPr>
        <w:t xml:space="preserve"> </w:t>
      </w:r>
      <w:bookmarkStart w:id="0" w:name="_Hlk171943822"/>
      <w:r w:rsidR="003263F0" w:rsidRPr="003263F0">
        <w:rPr>
          <w:rFonts w:asciiTheme="minorHAnsi" w:hAnsiTheme="minorHAnsi" w:cstheme="minorHAnsi"/>
          <w:b/>
          <w:iCs/>
          <w:sz w:val="22"/>
        </w:rPr>
        <w:t xml:space="preserve">dostawę </w:t>
      </w:r>
      <w:bookmarkEnd w:id="0"/>
      <w:r w:rsidR="009B66A2" w:rsidRPr="009B66A2">
        <w:rPr>
          <w:rFonts w:ascii="Calibri" w:hAnsi="Calibri" w:cs="Calibri"/>
          <w:b/>
          <w:bCs/>
          <w:iCs/>
          <w:sz w:val="22"/>
          <w:szCs w:val="22"/>
        </w:rPr>
        <w:t>mikroskopu grzewczego wysokotemperaturowego</w:t>
      </w:r>
    </w:p>
    <w:tbl>
      <w:tblPr>
        <w:tblStyle w:val="Tabela-Siatka6"/>
        <w:tblW w:w="0" w:type="auto"/>
        <w:tblLook w:val="04A0" w:firstRow="1" w:lastRow="0" w:firstColumn="1" w:lastColumn="0" w:noHBand="0" w:noVBand="1"/>
      </w:tblPr>
      <w:tblGrid>
        <w:gridCol w:w="522"/>
        <w:gridCol w:w="2189"/>
        <w:gridCol w:w="4320"/>
        <w:gridCol w:w="2047"/>
      </w:tblGrid>
      <w:tr w:rsidR="00021DCD" w:rsidRPr="00021DCD" w14:paraId="157EADBA" w14:textId="77777777" w:rsidTr="003A66A5">
        <w:tc>
          <w:tcPr>
            <w:tcW w:w="506" w:type="dxa"/>
          </w:tcPr>
          <w:p w14:paraId="1B3438E7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Lp. </w:t>
            </w:r>
          </w:p>
        </w:tc>
        <w:tc>
          <w:tcPr>
            <w:tcW w:w="2189" w:type="dxa"/>
          </w:tcPr>
          <w:p w14:paraId="3D77AD84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Nazwa parametru </w:t>
            </w:r>
          </w:p>
        </w:tc>
        <w:tc>
          <w:tcPr>
            <w:tcW w:w="4320" w:type="dxa"/>
          </w:tcPr>
          <w:p w14:paraId="33487240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Wymaganie </w:t>
            </w:r>
          </w:p>
        </w:tc>
        <w:tc>
          <w:tcPr>
            <w:tcW w:w="2047" w:type="dxa"/>
          </w:tcPr>
          <w:p w14:paraId="7D53DE28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Kolumna do wypełnienia przez oferenta</w:t>
            </w:r>
          </w:p>
        </w:tc>
      </w:tr>
      <w:tr w:rsidR="00021DCD" w:rsidRPr="00021DCD" w14:paraId="6EEF9B10" w14:textId="77777777" w:rsidTr="003A66A5">
        <w:tc>
          <w:tcPr>
            <w:tcW w:w="506" w:type="dxa"/>
          </w:tcPr>
          <w:p w14:paraId="37DB8286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</w:t>
            </w:r>
          </w:p>
        </w:tc>
        <w:tc>
          <w:tcPr>
            <w:tcW w:w="2189" w:type="dxa"/>
          </w:tcPr>
          <w:p w14:paraId="7B2B333B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Typ</w:t>
            </w:r>
          </w:p>
        </w:tc>
        <w:tc>
          <w:tcPr>
            <w:tcW w:w="4320" w:type="dxa"/>
          </w:tcPr>
          <w:p w14:paraId="4359557F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</w:p>
        </w:tc>
        <w:tc>
          <w:tcPr>
            <w:tcW w:w="2047" w:type="dxa"/>
          </w:tcPr>
          <w:p w14:paraId="5531B4BD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dać</w:t>
            </w:r>
          </w:p>
        </w:tc>
      </w:tr>
      <w:tr w:rsidR="00021DCD" w:rsidRPr="00021DCD" w14:paraId="08284F69" w14:textId="77777777" w:rsidTr="003A66A5">
        <w:tc>
          <w:tcPr>
            <w:tcW w:w="506" w:type="dxa"/>
          </w:tcPr>
          <w:p w14:paraId="791C9DEF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2</w:t>
            </w:r>
          </w:p>
        </w:tc>
        <w:tc>
          <w:tcPr>
            <w:tcW w:w="2189" w:type="dxa"/>
          </w:tcPr>
          <w:p w14:paraId="59E3D408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roducent</w:t>
            </w:r>
          </w:p>
        </w:tc>
        <w:tc>
          <w:tcPr>
            <w:tcW w:w="4320" w:type="dxa"/>
          </w:tcPr>
          <w:p w14:paraId="144A1AA4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</w:p>
        </w:tc>
        <w:tc>
          <w:tcPr>
            <w:tcW w:w="2047" w:type="dxa"/>
          </w:tcPr>
          <w:p w14:paraId="79ECAFFC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dać</w:t>
            </w:r>
          </w:p>
        </w:tc>
      </w:tr>
      <w:tr w:rsidR="00021DCD" w:rsidRPr="00021DCD" w14:paraId="10647F4C" w14:textId="77777777" w:rsidTr="003A66A5">
        <w:tc>
          <w:tcPr>
            <w:tcW w:w="506" w:type="dxa"/>
          </w:tcPr>
          <w:p w14:paraId="0D7B222D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3</w:t>
            </w:r>
          </w:p>
        </w:tc>
        <w:tc>
          <w:tcPr>
            <w:tcW w:w="2189" w:type="dxa"/>
          </w:tcPr>
          <w:p w14:paraId="47DAC036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Kraj producenta</w:t>
            </w:r>
          </w:p>
        </w:tc>
        <w:tc>
          <w:tcPr>
            <w:tcW w:w="4320" w:type="dxa"/>
          </w:tcPr>
          <w:p w14:paraId="2E0CA35F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</w:p>
        </w:tc>
        <w:tc>
          <w:tcPr>
            <w:tcW w:w="2047" w:type="dxa"/>
          </w:tcPr>
          <w:p w14:paraId="35E43F7D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dać</w:t>
            </w:r>
          </w:p>
        </w:tc>
      </w:tr>
      <w:tr w:rsidR="00021DCD" w:rsidRPr="00021DCD" w14:paraId="52014380" w14:textId="77777777" w:rsidTr="003A66A5">
        <w:tc>
          <w:tcPr>
            <w:tcW w:w="506" w:type="dxa"/>
          </w:tcPr>
          <w:p w14:paraId="7A7434C3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4</w:t>
            </w:r>
          </w:p>
        </w:tc>
        <w:tc>
          <w:tcPr>
            <w:tcW w:w="2189" w:type="dxa"/>
          </w:tcPr>
          <w:p w14:paraId="571918D8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Rok produkcji</w:t>
            </w:r>
          </w:p>
        </w:tc>
        <w:tc>
          <w:tcPr>
            <w:tcW w:w="4320" w:type="dxa"/>
          </w:tcPr>
          <w:p w14:paraId="78DB07FB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2025</w:t>
            </w:r>
          </w:p>
        </w:tc>
        <w:tc>
          <w:tcPr>
            <w:tcW w:w="2047" w:type="dxa"/>
          </w:tcPr>
          <w:p w14:paraId="05CE2F82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twierdzić</w:t>
            </w:r>
          </w:p>
        </w:tc>
      </w:tr>
    </w:tbl>
    <w:p w14:paraId="28DEBDE2" w14:textId="43E7EDDF" w:rsidR="009B66A2" w:rsidRPr="009B66A2" w:rsidRDefault="009B66A2" w:rsidP="009B66A2">
      <w:pPr>
        <w:spacing w:after="160" w:line="259" w:lineRule="auto"/>
        <w:jc w:val="center"/>
        <w:rPr>
          <w:rFonts w:ascii="Aptos" w:eastAsia="Aptos" w:hAnsi="Aptos"/>
          <w:b/>
          <w:bCs/>
          <w:kern w:val="2"/>
          <w:sz w:val="22"/>
          <w:szCs w:val="22"/>
          <w:lang w:eastAsia="en-US"/>
          <w14:ligatures w14:val="standardContextual"/>
        </w:rPr>
      </w:pPr>
    </w:p>
    <w:tbl>
      <w:tblPr>
        <w:tblStyle w:val="Tabela-Siatka7"/>
        <w:tblW w:w="0" w:type="auto"/>
        <w:tblLook w:val="04A0" w:firstRow="1" w:lastRow="0" w:firstColumn="1" w:lastColumn="0" w:noHBand="0" w:noVBand="1"/>
      </w:tblPr>
      <w:tblGrid>
        <w:gridCol w:w="506"/>
        <w:gridCol w:w="2189"/>
        <w:gridCol w:w="4320"/>
        <w:gridCol w:w="2047"/>
      </w:tblGrid>
      <w:tr w:rsidR="00021DCD" w:rsidRPr="00021DCD" w14:paraId="680530D8" w14:textId="77777777" w:rsidTr="003A66A5">
        <w:tc>
          <w:tcPr>
            <w:tcW w:w="506" w:type="dxa"/>
          </w:tcPr>
          <w:p w14:paraId="7EDEF39C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</w:p>
        </w:tc>
        <w:tc>
          <w:tcPr>
            <w:tcW w:w="2189" w:type="dxa"/>
          </w:tcPr>
          <w:p w14:paraId="4A3491B2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</w:p>
        </w:tc>
        <w:tc>
          <w:tcPr>
            <w:tcW w:w="4320" w:type="dxa"/>
          </w:tcPr>
          <w:p w14:paraId="5DC63467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</w:p>
        </w:tc>
        <w:tc>
          <w:tcPr>
            <w:tcW w:w="2047" w:type="dxa"/>
          </w:tcPr>
          <w:p w14:paraId="17D52BFC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</w:p>
        </w:tc>
      </w:tr>
      <w:tr w:rsidR="00021DCD" w:rsidRPr="00021DCD" w14:paraId="383A06CF" w14:textId="77777777" w:rsidTr="003A66A5">
        <w:tc>
          <w:tcPr>
            <w:tcW w:w="506" w:type="dxa"/>
          </w:tcPr>
          <w:p w14:paraId="2A2FC78E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</w:t>
            </w:r>
          </w:p>
        </w:tc>
        <w:tc>
          <w:tcPr>
            <w:tcW w:w="2189" w:type="dxa"/>
          </w:tcPr>
          <w:p w14:paraId="06075A72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dstawowe wymagania techniczne</w:t>
            </w:r>
          </w:p>
        </w:tc>
        <w:tc>
          <w:tcPr>
            <w:tcW w:w="4320" w:type="dxa"/>
            <w:vAlign w:val="center"/>
          </w:tcPr>
          <w:p w14:paraId="6325824E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Stanowisko pomiarowe służące do analizy i pomiaru temperatur charakterystycznych przemian szkieł i szkło-ceramik na podstawie zmiany kształtu próbki podczas ogrzewania,</w:t>
            </w:r>
          </w:p>
          <w:p w14:paraId="3104E1B3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</w:p>
          <w:p w14:paraId="23535111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składające się z:</w:t>
            </w:r>
          </w:p>
          <w:p w14:paraId="4E59C620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1. Ławy optycznej z szyną oraz regulowanymi statywami dla pieca, kamery, oświetlenia i stolika do umieszczenia próbki,</w:t>
            </w:r>
          </w:p>
          <w:p w14:paraId="6512A85E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2. Pieca z oporowym elementem grzewczym z ochroną elementów w postaci warstwy pasywacyjnej i/lub rury z Al</w:t>
            </w:r>
            <w:r w:rsidRPr="00021DCD">
              <w:rPr>
                <w:rFonts w:ascii="Aptos" w:hAnsi="Aptos"/>
                <w:vertAlign w:val="subscript"/>
              </w:rPr>
              <w:t>2</w:t>
            </w:r>
            <w:r w:rsidRPr="00021DCD">
              <w:rPr>
                <w:rFonts w:ascii="Aptos" w:hAnsi="Aptos"/>
              </w:rPr>
              <w:t>O</w:t>
            </w:r>
            <w:r w:rsidRPr="00021DCD">
              <w:rPr>
                <w:rFonts w:ascii="Aptos" w:hAnsi="Aptos"/>
                <w:vertAlign w:val="subscript"/>
              </w:rPr>
              <w:t>3</w:t>
            </w:r>
            <w:r w:rsidRPr="00021DCD">
              <w:rPr>
                <w:rFonts w:ascii="Aptos" w:hAnsi="Aptos"/>
              </w:rPr>
              <w:t>, o możliwości ogrzewania próbki od temperatury otoczenia (RT) do min. 1600°C (mierzone jako temperatura próbki),</w:t>
            </w:r>
          </w:p>
          <w:p w14:paraId="17D209D3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3. Stolika z Al</w:t>
            </w:r>
            <w:r w:rsidRPr="00021DCD">
              <w:rPr>
                <w:rFonts w:ascii="Aptos" w:hAnsi="Aptos"/>
                <w:vertAlign w:val="subscript"/>
              </w:rPr>
              <w:t>2</w:t>
            </w:r>
            <w:r w:rsidRPr="00021DCD">
              <w:rPr>
                <w:rFonts w:ascii="Aptos" w:hAnsi="Aptos"/>
              </w:rPr>
              <w:t>O</w:t>
            </w:r>
            <w:r w:rsidRPr="00021DCD">
              <w:rPr>
                <w:rFonts w:ascii="Aptos" w:hAnsi="Aptos"/>
                <w:vertAlign w:val="subscript"/>
              </w:rPr>
              <w:t>3</w:t>
            </w:r>
            <w:r w:rsidRPr="00021DCD">
              <w:rPr>
                <w:rFonts w:ascii="Aptos" w:hAnsi="Aptos"/>
              </w:rPr>
              <w:t xml:space="preserve"> do umieszczania badanych próbek,</w:t>
            </w:r>
          </w:p>
          <w:p w14:paraId="6FCF97CD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4. Układu oświetlenia próbki, LED o barwie niebieskiej z zakresu 440-480 nm</w:t>
            </w:r>
          </w:p>
          <w:p w14:paraId="09FF7D80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5. Kamery do rejestracji obrazu próbki w trakcie ogrzewania, w jakości umożliwiającej automatyczną analizę kształtu próbek w różnych temperaturach, o rozdzielczości nie mniejszej niż 5 MP</w:t>
            </w:r>
          </w:p>
          <w:p w14:paraId="297E4BE0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6. Układu do chłodzenia pieca i elementów optycznych czynnikiem chłodniczym np. wodą w obiegu zamkniętym,</w:t>
            </w:r>
          </w:p>
          <w:p w14:paraId="6D31A8F0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7. Układu podawania gazów obojętnych lub utleniających (patrz punkt 3),</w:t>
            </w:r>
          </w:p>
          <w:p w14:paraId="252AF3DA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8. Termopary do pomiaru temperatury próbki,</w:t>
            </w:r>
          </w:p>
          <w:p w14:paraId="7BD9C4FD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1.9. Stanowiska komputerowego, </w:t>
            </w:r>
            <w:r w:rsidRPr="00021DCD">
              <w:rPr>
                <w:rFonts w:ascii="Aptos" w:hAnsi="Aptos"/>
              </w:rPr>
              <w:lastRenderedPageBreak/>
              <w:t xml:space="preserve">komputer nie mniej niż 32 GB RAM, dysk SSD min. 500 GB, monitor min. 23”, klawiatura, mysz optyczna, </w:t>
            </w:r>
          </w:p>
          <w:p w14:paraId="6C671318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10. Oprogramowania do sterowania mikroskopu oraz obróbki wyników pomiarowych (patrz pkt. 4),</w:t>
            </w:r>
          </w:p>
          <w:p w14:paraId="49548338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11. Zestawu do przygotowania próbek z proszków – wyprasek w kształcie walca,</w:t>
            </w:r>
          </w:p>
          <w:p w14:paraId="4A3ACCCA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12. Zestawu elementów zużywanych i na wymianę (patrz pkt. 5),</w:t>
            </w:r>
          </w:p>
          <w:p w14:paraId="4CCF4C3B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1.13. Pokrywy/pokrowca ochronnego dla urządzenia nie będącego w użyciu.</w:t>
            </w:r>
          </w:p>
        </w:tc>
        <w:tc>
          <w:tcPr>
            <w:tcW w:w="2047" w:type="dxa"/>
          </w:tcPr>
          <w:p w14:paraId="47AC4E06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lastRenderedPageBreak/>
              <w:t>Potwierdzić</w:t>
            </w:r>
          </w:p>
        </w:tc>
      </w:tr>
      <w:tr w:rsidR="00021DCD" w:rsidRPr="00021DCD" w14:paraId="1AB23DCC" w14:textId="77777777" w:rsidTr="003A66A5">
        <w:tc>
          <w:tcPr>
            <w:tcW w:w="506" w:type="dxa"/>
          </w:tcPr>
          <w:p w14:paraId="252409BE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lastRenderedPageBreak/>
              <w:t>2</w:t>
            </w:r>
          </w:p>
        </w:tc>
        <w:tc>
          <w:tcPr>
            <w:tcW w:w="2189" w:type="dxa"/>
          </w:tcPr>
          <w:p w14:paraId="72968FFE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Metodyka badań, dokładności, rozdzielczość, wymiary próbek</w:t>
            </w:r>
          </w:p>
        </w:tc>
        <w:tc>
          <w:tcPr>
            <w:tcW w:w="4320" w:type="dxa"/>
            <w:vAlign w:val="center"/>
          </w:tcPr>
          <w:p w14:paraId="151EF88A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2.1. Urządzenie umożliwia automatyczną ocenę zmiany kształtu próbki podczas ogrzewania i wyznaczanie odpowiadających danemu kształtowi temperatur przemian: zaoblenia/deformacji (DT), kuli (ST), półkuli (HT), płynięcia (FT), spiekania (SIN),</w:t>
            </w:r>
          </w:p>
          <w:p w14:paraId="603183F2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2.2. Możliwe jest określenie krzywej lepkości szkieł w funkcji temperatury zgodnie z zależnością Vogela-Fulchera-Tammana,</w:t>
            </w:r>
          </w:p>
          <w:p w14:paraId="669FD57F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2.3. Rozdzielczość rejestracji zmiany temperatury: 1 K lub lepsza, </w:t>
            </w:r>
          </w:p>
          <w:p w14:paraId="1CCE4946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2.4. Rozdzielczość pomiaru zmiany długości: 0,1 μm lub lepsza,</w:t>
            </w:r>
          </w:p>
          <w:p w14:paraId="30DDB7A1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2.5. Możliwość pomiaru próbek o wymiarach w zakresie wysokość 1–6 mm i szerokości 1-8 mm lub szerszym,</w:t>
            </w:r>
          </w:p>
          <w:p w14:paraId="44DA73FB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2.6. Zestaw min. 5 szt. certyfikowanych próbek do kalibracji temperatury – folii lub drucików palladowych, wraz ze świadectwem wzorcowania.</w:t>
            </w:r>
          </w:p>
        </w:tc>
        <w:tc>
          <w:tcPr>
            <w:tcW w:w="2047" w:type="dxa"/>
          </w:tcPr>
          <w:p w14:paraId="0BA02B85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twierdzić</w:t>
            </w:r>
          </w:p>
        </w:tc>
      </w:tr>
      <w:tr w:rsidR="00021DCD" w:rsidRPr="00021DCD" w14:paraId="3A9B1E22" w14:textId="77777777" w:rsidTr="003A66A5">
        <w:tc>
          <w:tcPr>
            <w:tcW w:w="506" w:type="dxa"/>
          </w:tcPr>
          <w:p w14:paraId="42F98297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3</w:t>
            </w:r>
          </w:p>
        </w:tc>
        <w:tc>
          <w:tcPr>
            <w:tcW w:w="2189" w:type="dxa"/>
          </w:tcPr>
          <w:p w14:paraId="7913BFA2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Badanie w atmosferze innej niż powietrze</w:t>
            </w:r>
          </w:p>
        </w:tc>
        <w:tc>
          <w:tcPr>
            <w:tcW w:w="4320" w:type="dxa"/>
          </w:tcPr>
          <w:p w14:paraId="05AB8F75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3.1. Układ pomiarowy gazoszczelny, </w:t>
            </w:r>
          </w:p>
          <w:p w14:paraId="21AB3AAC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3.2. Min. 1 linia podłączenia gazów (z grupy gazów obojętnych np. N2, Ar, oraz utleniających np. O2), składająca się z: przyłączy i przewodów do podłączenia gazu, przepływomierza masowego, zaworu zamykającego.</w:t>
            </w:r>
          </w:p>
          <w:p w14:paraId="40F690AE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3.3. Sterowanie przepływem i ewakuacją gazów z poziomu oprogramowania. </w:t>
            </w:r>
          </w:p>
        </w:tc>
        <w:tc>
          <w:tcPr>
            <w:tcW w:w="2047" w:type="dxa"/>
          </w:tcPr>
          <w:p w14:paraId="4E1945E4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twierdzić</w:t>
            </w:r>
          </w:p>
        </w:tc>
      </w:tr>
      <w:tr w:rsidR="00021DCD" w:rsidRPr="00021DCD" w14:paraId="39BB0215" w14:textId="77777777" w:rsidTr="003A66A5">
        <w:tc>
          <w:tcPr>
            <w:tcW w:w="506" w:type="dxa"/>
          </w:tcPr>
          <w:p w14:paraId="6BDFE42D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4</w:t>
            </w:r>
          </w:p>
        </w:tc>
        <w:tc>
          <w:tcPr>
            <w:tcW w:w="2189" w:type="dxa"/>
          </w:tcPr>
          <w:p w14:paraId="07418CC9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Oprogramowanie, sprzęt komputerowy</w:t>
            </w:r>
          </w:p>
        </w:tc>
        <w:tc>
          <w:tcPr>
            <w:tcW w:w="4320" w:type="dxa"/>
          </w:tcPr>
          <w:p w14:paraId="78C2A700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4.1. Oprogramowanie opracowane przez producenta urządzenia, do zbierania, przechowywania i analizy zebranych danych, umożliwiające automatyczną ocenę kształtu próbki i wyznaczanie temperatur przemian: zaoblenia/deformacji (DT), kuli (ST), półkuli (HT), płynięcia (FT), spiekania (SIN) oraz wyznaczenia krzywej lepkości w funkcji temperatury zgodnie z zależnością Vogela-Fulchera-Tammana.</w:t>
            </w:r>
          </w:p>
          <w:p w14:paraId="5E8D9CBD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4.2. Licencja oprogramowania udzielana bezterminowo, dedykowanego do urządzenia, zapewniająca funkcjonalności </w:t>
            </w:r>
            <w:r w:rsidRPr="00021DCD">
              <w:rPr>
                <w:rFonts w:ascii="Aptos" w:hAnsi="Aptos"/>
              </w:rPr>
              <w:lastRenderedPageBreak/>
              <w:t>jak w punkcie 4.1.</w:t>
            </w:r>
          </w:p>
          <w:p w14:paraId="79C2F4AB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4.3. Stanowisko komputerowe z systemem operacyjnym minimalnie o parametrach wymaganych przez dostarczane do urządzenia oprogramowanie, komputer nie mniej niż 32 GB RAM, dysk SSD min. 500 GB, monitor min. 23”, klawiatura, mysz optyczna, </w:t>
            </w:r>
          </w:p>
          <w:p w14:paraId="4731478C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4.4. Możliwość zainstalowania wersji oprogramowania dającej możliwość przeglądania i obróbki wyników na komputerach niepodłączonych do urządzenia, w ramach licencji z punktu 4.2.</w:t>
            </w:r>
          </w:p>
        </w:tc>
        <w:tc>
          <w:tcPr>
            <w:tcW w:w="2047" w:type="dxa"/>
          </w:tcPr>
          <w:p w14:paraId="4892906A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lastRenderedPageBreak/>
              <w:t>Potwierdzić</w:t>
            </w:r>
          </w:p>
        </w:tc>
      </w:tr>
      <w:tr w:rsidR="00021DCD" w:rsidRPr="00021DCD" w14:paraId="58BAC700" w14:textId="77777777" w:rsidTr="003A66A5">
        <w:tc>
          <w:tcPr>
            <w:tcW w:w="506" w:type="dxa"/>
          </w:tcPr>
          <w:p w14:paraId="564BB5B8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lastRenderedPageBreak/>
              <w:t>5</w:t>
            </w:r>
          </w:p>
        </w:tc>
        <w:tc>
          <w:tcPr>
            <w:tcW w:w="2189" w:type="dxa"/>
          </w:tcPr>
          <w:p w14:paraId="318748BC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Elementy zużywalne i na wymianę</w:t>
            </w:r>
          </w:p>
        </w:tc>
        <w:tc>
          <w:tcPr>
            <w:tcW w:w="4320" w:type="dxa"/>
          </w:tcPr>
          <w:p w14:paraId="2DFE1590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5.1. Zestaw podłoży z Al</w:t>
            </w:r>
            <w:r w:rsidRPr="00021DCD">
              <w:rPr>
                <w:rFonts w:ascii="Aptos" w:hAnsi="Aptos"/>
                <w:vertAlign w:val="subscript"/>
              </w:rPr>
              <w:t>2</w:t>
            </w:r>
            <w:r w:rsidRPr="00021DCD">
              <w:rPr>
                <w:rFonts w:ascii="Aptos" w:hAnsi="Aptos"/>
              </w:rPr>
              <w:t>O</w:t>
            </w:r>
            <w:r w:rsidRPr="00021DCD">
              <w:rPr>
                <w:rFonts w:ascii="Aptos" w:hAnsi="Aptos"/>
                <w:vertAlign w:val="subscript"/>
              </w:rPr>
              <w:t>3</w:t>
            </w:r>
            <w:r w:rsidRPr="00021DCD">
              <w:rPr>
                <w:rFonts w:ascii="Aptos" w:hAnsi="Aptos"/>
              </w:rPr>
              <w:t xml:space="preserve"> (min. 96% i min. 99%) do umieszczenia próbek – w sumie min. 100 sztuk</w:t>
            </w:r>
          </w:p>
          <w:p w14:paraId="078DF0CF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5.2. Mufa ochronna elementów grzewczych z Al</w:t>
            </w:r>
            <w:r w:rsidRPr="00021DCD">
              <w:rPr>
                <w:rFonts w:ascii="Aptos" w:hAnsi="Aptos"/>
                <w:vertAlign w:val="subscript"/>
              </w:rPr>
              <w:t>2</w:t>
            </w:r>
            <w:r w:rsidRPr="00021DCD">
              <w:rPr>
                <w:rFonts w:ascii="Aptos" w:hAnsi="Aptos"/>
              </w:rPr>
              <w:t>O</w:t>
            </w:r>
            <w:r w:rsidRPr="00021DCD">
              <w:rPr>
                <w:rFonts w:ascii="Aptos" w:hAnsi="Aptos"/>
                <w:vertAlign w:val="subscript"/>
              </w:rPr>
              <w:t xml:space="preserve">3 </w:t>
            </w:r>
            <w:r w:rsidRPr="00021DCD">
              <w:rPr>
                <w:rFonts w:ascii="Aptos" w:hAnsi="Aptos"/>
              </w:rPr>
              <w:t>(min 99%),</w:t>
            </w:r>
          </w:p>
          <w:p w14:paraId="6B5BF137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5.3. Zestaw szkieł kwarcowych (osłona od strony kamery, osłona od strony lampy), min. po 1 szt.</w:t>
            </w:r>
          </w:p>
          <w:p w14:paraId="4141B7C7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5.4. Zestaw uszczelek dedykowanych do montażu szkieł kwarcowych, min. 2 komplety</w:t>
            </w:r>
          </w:p>
          <w:p w14:paraId="11341D3F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5.5. Termopara do pomiaru temperatury próbki.</w:t>
            </w:r>
          </w:p>
        </w:tc>
        <w:tc>
          <w:tcPr>
            <w:tcW w:w="2047" w:type="dxa"/>
          </w:tcPr>
          <w:p w14:paraId="1752A619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twierdzić</w:t>
            </w:r>
          </w:p>
        </w:tc>
      </w:tr>
      <w:tr w:rsidR="00021DCD" w:rsidRPr="00021DCD" w14:paraId="07922BED" w14:textId="77777777" w:rsidTr="003A66A5">
        <w:tc>
          <w:tcPr>
            <w:tcW w:w="506" w:type="dxa"/>
          </w:tcPr>
          <w:p w14:paraId="10713481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6</w:t>
            </w:r>
          </w:p>
        </w:tc>
        <w:tc>
          <w:tcPr>
            <w:tcW w:w="2189" w:type="dxa"/>
          </w:tcPr>
          <w:p w14:paraId="61F7E2BF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zostałe</w:t>
            </w:r>
          </w:p>
        </w:tc>
        <w:tc>
          <w:tcPr>
            <w:tcW w:w="4320" w:type="dxa"/>
          </w:tcPr>
          <w:p w14:paraId="7DC2A7D4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6.1 Całodniowe szkolenie z obsługi urządzenia i oprogramowania dla min. 6 osób,</w:t>
            </w:r>
          </w:p>
          <w:p w14:paraId="2FAD662E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6.2. Instrukcja obsługi w języku polskim  i angielskim w wersji elektronicznej na nośniku USB,</w:t>
            </w:r>
          </w:p>
          <w:p w14:paraId="2A35B76C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 xml:space="preserve">6.3. 24 miesiące gwarancji liczonej od daty odbioru w docelowym miejscu użytkowania. </w:t>
            </w:r>
          </w:p>
          <w:p w14:paraId="69CA735D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6.4. Serwis pogwarancyjny przez 10 lat od dostawy,</w:t>
            </w:r>
          </w:p>
          <w:p w14:paraId="16B89B6B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6.5. Wsparcie techniczne i dostarczenie części zamiennych przez 10 lat od dostawy</w:t>
            </w:r>
          </w:p>
          <w:p w14:paraId="432F092D" w14:textId="77777777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6.6. Certyfikat zgodności z normami CE</w:t>
            </w:r>
          </w:p>
        </w:tc>
        <w:tc>
          <w:tcPr>
            <w:tcW w:w="2047" w:type="dxa"/>
          </w:tcPr>
          <w:p w14:paraId="7E7FCAC0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Potwierdzić</w:t>
            </w:r>
          </w:p>
        </w:tc>
      </w:tr>
      <w:tr w:rsidR="00021DCD" w:rsidRPr="00021DCD" w14:paraId="4E05FBF0" w14:textId="77777777" w:rsidTr="003A66A5">
        <w:tc>
          <w:tcPr>
            <w:tcW w:w="506" w:type="dxa"/>
          </w:tcPr>
          <w:p w14:paraId="0DABE676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7</w:t>
            </w:r>
          </w:p>
        </w:tc>
        <w:tc>
          <w:tcPr>
            <w:tcW w:w="2189" w:type="dxa"/>
          </w:tcPr>
          <w:p w14:paraId="16B4FBA9" w14:textId="77777777" w:rsidR="00021DCD" w:rsidRPr="00021DCD" w:rsidRDefault="00021DCD" w:rsidP="00021DCD">
            <w:pPr>
              <w:jc w:val="center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Testy akceptacyjne</w:t>
            </w:r>
          </w:p>
        </w:tc>
        <w:tc>
          <w:tcPr>
            <w:tcW w:w="4320" w:type="dxa"/>
          </w:tcPr>
          <w:p w14:paraId="38273E1D" w14:textId="0EBB7FEB" w:rsidR="00021DCD" w:rsidRPr="00021DCD" w:rsidRDefault="00021DCD" w:rsidP="00021DCD">
            <w:pPr>
              <w:jc w:val="both"/>
              <w:rPr>
                <w:rFonts w:ascii="Aptos" w:hAnsi="Aptos"/>
              </w:rPr>
            </w:pPr>
            <w:r w:rsidRPr="00021DCD">
              <w:rPr>
                <w:rFonts w:ascii="Aptos" w:hAnsi="Aptos"/>
              </w:rPr>
              <w:t>Dostawca zobowiązany jest do przeprowadzenia testu akceptacyjnego celem weryfikacji spełnienia podanych powyżej i potwierdzonych w trakcie postępowania wymagań. Test zostanie przeprowadzony przy odbiorze urządzenia na certyfikowanych próbkach odniesienia, dostarczonych w ramach dostawy, a wyniki porównane z zapi</w:t>
            </w:r>
            <w:r w:rsidR="003A66A5">
              <w:rPr>
                <w:rFonts w:ascii="Aptos" w:hAnsi="Aptos"/>
              </w:rPr>
              <w:t xml:space="preserve">sami w świadectwie wzorcowania </w:t>
            </w:r>
            <w:r w:rsidRPr="00021DCD">
              <w:rPr>
                <w:rFonts w:ascii="Aptos" w:hAnsi="Aptos"/>
              </w:rPr>
              <w:t>dostarczonym wraz z próbkami referencyjnymi. Brak spełnienia wymagań skutkować będzie niepodpisaniem protokołu odbioru przez użytkownika.</w:t>
            </w:r>
          </w:p>
        </w:tc>
        <w:tc>
          <w:tcPr>
            <w:tcW w:w="2047" w:type="dxa"/>
          </w:tcPr>
          <w:p w14:paraId="5486AF75" w14:textId="4A328D75" w:rsidR="00021DCD" w:rsidRPr="00021DCD" w:rsidRDefault="003A66A5" w:rsidP="00021DCD">
            <w:pPr>
              <w:jc w:val="center"/>
              <w:rPr>
                <w:rFonts w:ascii="Aptos" w:hAnsi="Aptos"/>
              </w:rPr>
            </w:pPr>
            <w:r>
              <w:rPr>
                <w:rFonts w:ascii="Aptos" w:hAnsi="Aptos"/>
              </w:rPr>
              <w:t>Potwierdzić</w:t>
            </w:r>
          </w:p>
        </w:tc>
      </w:tr>
    </w:tbl>
    <w:p w14:paraId="2E461F26" w14:textId="77777777" w:rsidR="009B66A2" w:rsidRPr="009B66A2" w:rsidRDefault="009B66A2" w:rsidP="009B66A2">
      <w:pPr>
        <w:spacing w:after="160" w:line="259" w:lineRule="auto"/>
        <w:rPr>
          <w:rFonts w:ascii="Aptos" w:eastAsia="Aptos" w:hAnsi="Aptos"/>
          <w:kern w:val="2"/>
          <w:sz w:val="22"/>
          <w:szCs w:val="22"/>
          <w:lang w:eastAsia="en-US"/>
          <w14:ligatures w14:val="standardContextual"/>
        </w:rPr>
      </w:pPr>
    </w:p>
    <w:p w14:paraId="483DA11A" w14:textId="77777777" w:rsidR="00830A9C" w:rsidRDefault="00830A9C" w:rsidP="00A05A3D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9EF742" w14:textId="77777777" w:rsidR="00021DCD" w:rsidRDefault="00021DC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B808D59" w14:textId="77777777" w:rsidR="00021DCD" w:rsidRDefault="00021DC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F5A4978" w14:textId="77777777" w:rsidR="00830A9C" w:rsidRDefault="00830A9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58E8DF0B" w14:textId="77777777" w:rsidR="002149BA" w:rsidRDefault="002149B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284389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12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3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10004303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4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A41796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44299D80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0B8C0055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14F585A3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2A148001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6F7F6C45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06697EF8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183892CA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4D6406AE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11611D00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55A25008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4EE5243D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47AC1020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2EF37EE8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4E58579B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2E25C088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7957F878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3EE41658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4F3A0675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0016A434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7FA60F5E" w14:textId="77777777" w:rsid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14:paraId="68376CCF" w14:textId="79E9E0D6" w:rsidR="003C6DF4" w:rsidRPr="003C6DF4" w:rsidRDefault="003C6DF4" w:rsidP="003C6DF4">
      <w:pPr>
        <w:spacing w:after="120" w:line="276" w:lineRule="auto"/>
        <w:ind w:left="3540" w:firstLine="708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3C6DF4">
        <w:rPr>
          <w:rFonts w:ascii="Calibri" w:hAnsi="Calibri" w:cs="Calibri"/>
          <w:b/>
          <w:bCs/>
          <w:sz w:val="22"/>
          <w:szCs w:val="22"/>
          <w:lang w:eastAsia="en-US"/>
        </w:rPr>
        <w:t xml:space="preserve">Załącznik nr </w:t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>3</w:t>
      </w:r>
      <w:r w:rsidRPr="003C6DF4">
        <w:rPr>
          <w:rFonts w:ascii="Calibri" w:hAnsi="Calibri" w:cs="Calibri"/>
          <w:b/>
          <w:bCs/>
          <w:sz w:val="22"/>
          <w:szCs w:val="22"/>
          <w:lang w:eastAsia="en-US"/>
        </w:rPr>
        <w:t xml:space="preserve"> do SWZ</w:t>
      </w:r>
    </w:p>
    <w:p w14:paraId="6C2F2AE4" w14:textId="77777777" w:rsidR="00E66333" w:rsidRPr="009C2DB5" w:rsidRDefault="00E66333" w:rsidP="00A869E2">
      <w:pPr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1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1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5CC0A72F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</w:t>
      </w: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7FE65F7" w14:textId="77777777" w:rsidR="00220F6D" w:rsidRDefault="00220F6D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1F82FC5" w14:textId="77777777" w:rsidR="00220F6D" w:rsidRDefault="00220F6D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AC3204" w14:textId="77777777" w:rsidR="00A869E2" w:rsidRDefault="00A869E2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F077713" w14:textId="77777777" w:rsidR="00A869E2" w:rsidRDefault="00A869E2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C7019DF" w14:textId="77777777" w:rsidR="00A869E2" w:rsidRDefault="00A869E2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39D7785" w14:textId="77777777" w:rsidR="00A869E2" w:rsidRDefault="00A869E2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FF1EA7" w14:textId="77777777" w:rsidR="00A869E2" w:rsidRDefault="00A869E2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BFE85CD" w14:textId="77777777" w:rsidR="00A869E2" w:rsidRDefault="00A869E2" w:rsidP="003263F0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876037D" w14:textId="77777777" w:rsidR="00176517" w:rsidRDefault="00176517" w:rsidP="006A4CD7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4DBD13C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E5137C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C5108FF" w14:textId="0FA72797" w:rsidR="00473B87" w:rsidRPr="009C2DB5" w:rsidRDefault="00185E3A" w:rsidP="009D0847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9692F" w14:textId="77777777" w:rsidR="00004221" w:rsidRDefault="00004221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1C30CF" w14:textId="77777777" w:rsidR="00004221" w:rsidRDefault="00004221" w:rsidP="00004221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</w:pPr>
          </w:p>
          <w:p w14:paraId="1B4150BF" w14:textId="539FE0E8" w:rsidR="00004221" w:rsidRPr="00004221" w:rsidRDefault="00004221" w:rsidP="00004221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</w:pPr>
            <w:r w:rsidRPr="00004221"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  <w:t>Dostawa</w:t>
            </w:r>
            <w:r w:rsidRPr="0000422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9B66A2" w:rsidRPr="009B66A2"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  <w:t>mikroskopu grzewczego wysokotemperaturowego</w:t>
            </w:r>
          </w:p>
          <w:p w14:paraId="6C19A102" w14:textId="77B7EE14" w:rsidR="00185E3A" w:rsidRPr="009C2DB5" w:rsidRDefault="00185E3A" w:rsidP="006D214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C91F8D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350C7E" w:rsidRPr="00350C7E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1E2C88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350C7E" w:rsidRPr="00350C7E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67A8D9E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350C7E" w:rsidRPr="00350C7E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08212B0F" w:rsidR="00BC5413" w:rsidRPr="009C2DB5" w:rsidRDefault="00BC5413" w:rsidP="009B66A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3F1E1D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aksymalnie </w:t>
            </w:r>
            <w:r w:rsidR="000F15C9">
              <w:rPr>
                <w:rFonts w:asciiTheme="minorHAnsi" w:hAnsiTheme="minorHAnsi" w:cstheme="minorHAnsi"/>
                <w:sz w:val="22"/>
                <w:szCs w:val="22"/>
              </w:rPr>
              <w:t xml:space="preserve"> do </w:t>
            </w:r>
            <w:r w:rsidR="00B3439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B66A2">
              <w:rPr>
                <w:rFonts w:asciiTheme="minorHAnsi" w:hAnsiTheme="minorHAnsi" w:cstheme="minorHAnsi"/>
                <w:b/>
                <w:sz w:val="22"/>
                <w:szCs w:val="22"/>
              </w:rPr>
              <w:t>6 miesięcy</w:t>
            </w:r>
            <w:r w:rsidR="00F829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>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3B082952" w:rsidR="00185E3A" w:rsidRPr="009C2DB5" w:rsidRDefault="00185E3A" w:rsidP="009B66A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Pr="00F829DB">
              <w:rPr>
                <w:rFonts w:asciiTheme="minorHAnsi" w:hAnsiTheme="minorHAnsi" w:cstheme="minorHAnsi"/>
                <w:sz w:val="22"/>
                <w:szCs w:val="22"/>
              </w:rPr>
              <w:t xml:space="preserve">........................................ </w:t>
            </w:r>
            <w:r w:rsidR="00B34391" w:rsidRPr="00F829DB">
              <w:rPr>
                <w:rFonts w:asciiTheme="minorHAnsi" w:hAnsiTheme="minorHAnsi" w:cstheme="minorHAnsi"/>
                <w:sz w:val="22"/>
                <w:szCs w:val="22"/>
              </w:rPr>
              <w:t xml:space="preserve">(w </w:t>
            </w:r>
            <w:r w:rsidR="009B66A2">
              <w:rPr>
                <w:rFonts w:asciiTheme="minorHAnsi" w:hAnsiTheme="minorHAnsi" w:cstheme="minorHAnsi"/>
                <w:sz w:val="22"/>
                <w:szCs w:val="22"/>
              </w:rPr>
              <w:t>miesiącach</w:t>
            </w:r>
            <w:r w:rsidR="00B34391" w:rsidRPr="00F829DB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2794A4FE" w:rsidR="00185E3A" w:rsidRPr="009C2DB5" w:rsidRDefault="00185E3A" w:rsidP="0000422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kres gwarancji</w:t>
            </w:r>
            <w:r w:rsidRPr="007D3F54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A33289" w:rsidRPr="007D3F5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7D3F54">
              <w:rPr>
                <w:rFonts w:asciiTheme="minorHAnsi" w:hAnsiTheme="minorHAnsi" w:cstheme="minorHAnsi"/>
                <w:sz w:val="22"/>
                <w:szCs w:val="22"/>
              </w:rPr>
              <w:t>minimum</w:t>
            </w:r>
            <w:r w:rsidR="007D3F54" w:rsidRPr="007D3F5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0422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4 </w:t>
            </w:r>
            <w:r w:rsidR="000E77F1" w:rsidRPr="007D3F54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113306">
              <w:rPr>
                <w:rFonts w:asciiTheme="minorHAnsi" w:hAnsiTheme="minorHAnsi" w:cstheme="minorHAnsi"/>
                <w:b/>
                <w:sz w:val="22"/>
                <w:szCs w:val="22"/>
              </w:rPr>
              <w:t>ąc</w:t>
            </w:r>
            <w:r w:rsidR="00004221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B66A2" w:rsidRPr="009C2DB5" w14:paraId="0AA8CAD3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4ADE0" w14:textId="309AC619" w:rsidR="009B66A2" w:rsidRPr="009C2DB5" w:rsidRDefault="009B66A2" w:rsidP="009B66A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F6135" w14:textId="74EDF1E9" w:rsidR="009B66A2" w:rsidRPr="009C2DB5" w:rsidRDefault="009B66A2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B66A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11319B" w14:textId="27973DC6" w:rsidR="009B66A2" w:rsidRPr="009C2DB5" w:rsidRDefault="009B66A2" w:rsidP="009B66A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5EE1">
              <w:rPr>
                <w:rFonts w:asciiTheme="minorHAnsi" w:hAnsiTheme="minorHAnsi" w:cstheme="minorHAnsi"/>
                <w:sz w:val="22"/>
                <w:szCs w:val="22"/>
              </w:rPr>
              <w:t xml:space="preserve">Oświadczamy, że na dzień składania ofert oraz w całym okresie obowiązywania umowy realizacja przedmiotu umowy odbywać się będzie zgodnie z zasadą „nie czyń poważnej szkody” </w:t>
            </w:r>
            <w:r w:rsidRPr="00CD5EE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NSH zgodnie z art. 5 ust. 2 Rozporządzenia Parlamentu Europejskiego i Rady (UE) 2021/241 z 12 lutego 2021 r. ustanawiającego Instrument na rzecz Odbudowy i Zwiększania Odporności w rozumieniu art. 17 rozporządzenia (UE) 2020/852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5DE382B1" w:rsidR="00185E3A" w:rsidRPr="009C2DB5" w:rsidRDefault="009B66A2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012C1B5C" w:rsidR="00185E3A" w:rsidRPr="009C2DB5" w:rsidRDefault="00185E3A" w:rsidP="009B66A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9B66A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046A355A" w:rsidR="00185E3A" w:rsidRPr="009C2DB5" w:rsidRDefault="00185E3A" w:rsidP="009B66A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9B66A2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3FF560D8" w:rsidR="00185E3A" w:rsidRPr="009C2DB5" w:rsidRDefault="00185E3A" w:rsidP="009B66A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9B66A2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41F468" w14:textId="77777777" w:rsidR="001D7903" w:rsidRDefault="001D7903" w:rsidP="00220F6D">
      <w:pPr>
        <w:keepNext/>
        <w:tabs>
          <w:tab w:val="num" w:pos="0"/>
        </w:tabs>
        <w:suppressAutoHyphens/>
        <w:spacing w:after="120" w:line="276" w:lineRule="auto"/>
        <w:jc w:val="right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204EA8CB" w14:textId="32D5FD6F" w:rsidR="004D2C71" w:rsidRPr="009C2DB5" w:rsidRDefault="00A05A3D" w:rsidP="00A05A3D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bookmarkStart w:id="2" w:name="_GoBack"/>
      <w:bookmarkEnd w:id="2"/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="004D2C71"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Załącznik nr </w:t>
      </w:r>
      <w:r w:rsidR="001977C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7 </w:t>
      </w:r>
      <w:r w:rsidR="004D2C71"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951D27">
      <w:pPr>
        <w:numPr>
          <w:ilvl w:val="0"/>
          <w:numId w:val="6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951D27">
      <w:pPr>
        <w:numPr>
          <w:ilvl w:val="0"/>
          <w:numId w:val="6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FAC9EF2" w:rsidR="004D2C71" w:rsidRPr="000A67DF" w:rsidRDefault="004D2C71" w:rsidP="000A67DF">
      <w:pPr>
        <w:spacing w:after="120" w:line="276" w:lineRule="auto"/>
        <w:jc w:val="both"/>
        <w:rPr>
          <w:rFonts w:asciiTheme="minorHAnsi" w:hAnsiTheme="minorHAnsi" w:cstheme="minorHAnsi"/>
          <w:b/>
          <w:bCs/>
          <w:iCs/>
          <w:sz w:val="18"/>
          <w:szCs w:val="18"/>
        </w:rPr>
      </w:pPr>
      <w:r w:rsidRPr="000A67DF">
        <w:rPr>
          <w:rFonts w:asciiTheme="minorHAnsi" w:hAnsiTheme="minorHAnsi" w:cstheme="minorHAnsi"/>
          <w:bCs/>
          <w:iCs/>
          <w:sz w:val="18"/>
          <w:szCs w:val="18"/>
          <w:u w:val="single"/>
        </w:rPr>
        <w:t>UWAGA!:</w:t>
      </w:r>
      <w:r w:rsidRPr="000A67DF">
        <w:rPr>
          <w:rFonts w:asciiTheme="minorHAnsi" w:hAnsiTheme="minorHAnsi" w:cstheme="minorHAnsi"/>
          <w:bCs/>
          <w:iCs/>
          <w:sz w:val="18"/>
          <w:szCs w:val="18"/>
        </w:rPr>
        <w:t xml:space="preserve"> W przypadku braku aktualności podanych uprzednio informacji należy złożyć dodatkową informację </w:t>
      </w:r>
      <w:r w:rsidR="00D74D85" w:rsidRPr="000A67DF">
        <w:rPr>
          <w:rFonts w:asciiTheme="minorHAnsi" w:hAnsiTheme="minorHAnsi" w:cstheme="minorHAnsi"/>
          <w:bCs/>
          <w:iCs/>
          <w:sz w:val="18"/>
          <w:szCs w:val="18"/>
        </w:rPr>
        <w:br/>
      </w:r>
      <w:r w:rsidRPr="000A67DF">
        <w:rPr>
          <w:rFonts w:asciiTheme="minorHAnsi" w:hAnsiTheme="minorHAnsi" w:cstheme="minorHAnsi"/>
          <w:bCs/>
          <w:iCs/>
          <w:sz w:val="18"/>
          <w:szCs w:val="18"/>
        </w:rPr>
        <w:t>w tym zakresie, w szczególności określić jakich danych dotyczy zmiana i wskazać jej zakres</w:t>
      </w:r>
      <w:r w:rsidRPr="000A67DF">
        <w:rPr>
          <w:rFonts w:asciiTheme="minorHAnsi" w:hAnsiTheme="minorHAnsi" w:cstheme="minorHAnsi"/>
          <w:b/>
          <w:bCs/>
          <w:iCs/>
          <w:sz w:val="18"/>
          <w:szCs w:val="18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9F181FF" w14:textId="77777777" w:rsidR="001977C3" w:rsidRDefault="001977C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1977C3" w:rsidSect="008705DA">
      <w:footerReference w:type="default" r:id="rId15"/>
      <w:headerReference w:type="first" r:id="rId16"/>
      <w:footerReference w:type="first" r:id="rId17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D8E717C" w15:done="0"/>
  <w15:commentEx w15:paraId="5DCFC221" w15:paraIdParent="6D8E717C" w15:done="0"/>
  <w15:commentEx w15:paraId="6E290B2A" w15:done="0"/>
  <w15:commentEx w15:paraId="563DE371" w15:paraIdParent="6E290B2A" w15:done="0"/>
  <w15:commentEx w15:paraId="320A5381" w15:paraIdParent="6E290B2A" w15:done="0"/>
  <w15:commentEx w15:paraId="433F8266" w15:done="0"/>
  <w15:commentEx w15:paraId="746BF885" w15:paraIdParent="433F8266" w15:done="0"/>
  <w15:commentEx w15:paraId="1795ABEE" w15:done="0"/>
  <w15:commentEx w15:paraId="4D452313" w15:paraIdParent="1795ABEE" w15:done="0"/>
  <w15:commentEx w15:paraId="1F3738BD" w15:done="0"/>
  <w15:commentEx w15:paraId="2F4676C3" w15:paraIdParent="1F3738B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AF8804D" w16cex:dateUtc="2025-02-27T13:49:00Z"/>
  <w16cex:commentExtensible w16cex:durableId="22BE23D9" w16cex:dateUtc="2025-02-27T13:45:00Z"/>
  <w16cex:commentExtensible w16cex:durableId="21F1593B" w16cex:dateUtc="2025-02-27T13:52:00Z"/>
  <w16cex:commentExtensible w16cex:durableId="49D09F4D" w16cex:dateUtc="2025-02-27T14:00:00Z"/>
  <w16cex:commentExtensible w16cex:durableId="38DA3345" w16cex:dateUtc="2025-02-27T14:04:00Z"/>
  <w16cex:commentExtensible w16cex:durableId="1DD40141" w16cex:dateUtc="2025-02-27T14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D8E717C" w16cid:durableId="6D8E717C"/>
  <w16cid:commentId w16cid:paraId="5DCFC221" w16cid:durableId="6AF8804D"/>
  <w16cid:commentId w16cid:paraId="6E290B2A" w16cid:durableId="6E290B2A"/>
  <w16cid:commentId w16cid:paraId="563DE371" w16cid:durableId="22BE23D9"/>
  <w16cid:commentId w16cid:paraId="320A5381" w16cid:durableId="21F1593B"/>
  <w16cid:commentId w16cid:paraId="433F8266" w16cid:durableId="433F8266"/>
  <w16cid:commentId w16cid:paraId="746BF885" w16cid:durableId="49D09F4D"/>
  <w16cid:commentId w16cid:paraId="1795ABEE" w16cid:durableId="1795ABEE"/>
  <w16cid:commentId w16cid:paraId="4D452313" w16cid:durableId="38DA3345"/>
  <w16cid:commentId w16cid:paraId="1F3738BD" w16cid:durableId="1F3738BD"/>
  <w16cid:commentId w16cid:paraId="2F4676C3" w16cid:durableId="1DD4014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16DEF6" w14:textId="77777777" w:rsidR="00284389" w:rsidRDefault="00284389">
      <w:r>
        <w:separator/>
      </w:r>
    </w:p>
  </w:endnote>
  <w:endnote w:type="continuationSeparator" w:id="0">
    <w:p w14:paraId="6AAD4881" w14:textId="77777777" w:rsidR="00284389" w:rsidRDefault="00284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38026F7A" w:rsidR="003A66A5" w:rsidRDefault="003A66A5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05A3D">
      <w:rPr>
        <w:rStyle w:val="Numerstrony"/>
        <w:noProof/>
      </w:rPr>
      <w:t>9</w:t>
    </w:r>
    <w:r>
      <w:rPr>
        <w:rStyle w:val="Numerstrony"/>
      </w:rPr>
      <w:fldChar w:fldCharType="end"/>
    </w:r>
  </w:p>
  <w:p w14:paraId="769CC824" w14:textId="7CC9FA82" w:rsidR="003A66A5" w:rsidRPr="00C04091" w:rsidRDefault="003A66A5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1F76C3">
      <w:rPr>
        <w:rFonts w:asciiTheme="minorHAnsi" w:hAnsiTheme="minorHAnsi" w:cstheme="minorHAnsi"/>
        <w:sz w:val="22"/>
        <w:szCs w:val="22"/>
      </w:rPr>
      <w:t>Postępowanie  Nr  F2/</w:t>
    </w:r>
    <w:r>
      <w:rPr>
        <w:rFonts w:asciiTheme="minorHAnsi" w:hAnsiTheme="minorHAnsi" w:cstheme="minorHAnsi"/>
        <w:sz w:val="22"/>
        <w:szCs w:val="22"/>
      </w:rPr>
      <w:t>153</w:t>
    </w:r>
    <w:r w:rsidRPr="001F76C3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5</w:t>
    </w:r>
    <w:r w:rsidRPr="001F76C3">
      <w:rPr>
        <w:rFonts w:asciiTheme="minorHAnsi" w:hAnsiTheme="minorHAnsi" w:cstheme="minorHAnsi"/>
        <w:sz w:val="22"/>
        <w:szCs w:val="22"/>
      </w:rPr>
      <w:t>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4B53E2B9" w:rsidR="003A66A5" w:rsidRPr="009A52DD" w:rsidRDefault="003A66A5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53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5/ZP</w:t>
    </w:r>
  </w:p>
  <w:p w14:paraId="6B870D44" w14:textId="77777777" w:rsidR="003A66A5" w:rsidRDefault="003A66A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99941E" w14:textId="77777777" w:rsidR="00284389" w:rsidRDefault="00284389">
      <w:r>
        <w:separator/>
      </w:r>
    </w:p>
  </w:footnote>
  <w:footnote w:type="continuationSeparator" w:id="0">
    <w:p w14:paraId="1D969BEB" w14:textId="77777777" w:rsidR="00284389" w:rsidRDefault="002843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CE751" w14:textId="6881B67C" w:rsidR="003A66A5" w:rsidRPr="00A56BEB" w:rsidRDefault="003A66A5" w:rsidP="00A56BEB">
    <w:pPr>
      <w:pStyle w:val="Nagwek"/>
      <w:tabs>
        <w:tab w:val="right" w:pos="10052"/>
      </w:tabs>
      <w:rPr>
        <w:sz w:val="18"/>
      </w:rPr>
    </w:pPr>
    <w:r w:rsidRPr="00A56BEB">
      <w:rPr>
        <w:noProof/>
        <w:sz w:val="18"/>
      </w:rPr>
      <w:drawing>
        <wp:inline distT="0" distB="0" distL="0" distR="0" wp14:anchorId="31606D98" wp14:editId="5B59223B">
          <wp:extent cx="5758180" cy="738505"/>
          <wp:effectExtent l="0" t="0" r="0" b="4445"/>
          <wp:docPr id="1" name="Obraz 1" descr="Obraz zawierający tekst, Czcion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Obraz zawierający tekst, Czcion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8180" cy="738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56BEB">
      <w:rPr>
        <w:sz w:val="18"/>
      </w:rPr>
      <w:tab/>
    </w:r>
    <w:r w:rsidRPr="00A56BEB">
      <w:rPr>
        <w:sz w:val="18"/>
      </w:rPr>
      <w:tab/>
    </w:r>
  </w:p>
  <w:p w14:paraId="5342B08D" w14:textId="58A46D76" w:rsidR="003A66A5" w:rsidRPr="00A56BEB" w:rsidRDefault="003A66A5" w:rsidP="00A56BEB">
    <w:pPr>
      <w:pStyle w:val="Nagwek"/>
      <w:tabs>
        <w:tab w:val="right" w:pos="10052"/>
      </w:tabs>
      <w:jc w:val="center"/>
      <w:rPr>
        <w:sz w:val="18"/>
      </w:rPr>
    </w:pPr>
    <w:r w:rsidRPr="00A56BEB">
      <w:rPr>
        <w:sz w:val="18"/>
      </w:rPr>
      <w:t>Przedmiot zamówienia będzie realizowany w ramach projektu: Inwestycja: A2.4.1 Inwestycje w rozbudowę potencjału badawczego Krajowego Planu Odbudowy i Zwiększania Odporności, Przedsięwzięcie: Centrum Kompetencji Mikroelektronika i Fotonika, Nr umowy KPOD.01.18-IW.03-0011/2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08C196F"/>
    <w:multiLevelType w:val="hybridMultilevel"/>
    <w:tmpl w:val="CFDCDAE4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1C6444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6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7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0E574F71"/>
    <w:multiLevelType w:val="hybridMultilevel"/>
    <w:tmpl w:val="D7FEEC10"/>
    <w:lvl w:ilvl="0" w:tplc="1CA4FED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6795594"/>
    <w:multiLevelType w:val="hybridMultilevel"/>
    <w:tmpl w:val="C5B410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79D24D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3">
    <w:nsid w:val="17EC7905"/>
    <w:multiLevelType w:val="hybridMultilevel"/>
    <w:tmpl w:val="32BCC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5">
    <w:nsid w:val="18A51BFD"/>
    <w:multiLevelType w:val="hybridMultilevel"/>
    <w:tmpl w:val="AB789062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543460">
      <w:start w:val="1"/>
      <w:numFmt w:val="decimal"/>
      <w:lvlText w:val="%4."/>
      <w:lvlJc w:val="left"/>
      <w:pPr>
        <w:ind w:left="502" w:hanging="360"/>
      </w:pPr>
      <w:rPr>
        <w:color w:val="000000" w:themeColor="text1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A900F60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8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9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0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41">
    <w:nsid w:val="207D256B"/>
    <w:multiLevelType w:val="hybridMultilevel"/>
    <w:tmpl w:val="CFDCDAE4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1C6444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3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5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6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7">
    <w:nsid w:val="24DC3FF4"/>
    <w:multiLevelType w:val="hybridMultilevel"/>
    <w:tmpl w:val="650034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51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52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5">
    <w:nsid w:val="2FC26969"/>
    <w:multiLevelType w:val="multilevel"/>
    <w:tmpl w:val="824C3C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35650EE2"/>
    <w:multiLevelType w:val="hybridMultilevel"/>
    <w:tmpl w:val="C0A636D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6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1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2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3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447C0485"/>
    <w:multiLevelType w:val="hybridMultilevel"/>
    <w:tmpl w:val="980A54EC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5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6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7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499102FE"/>
    <w:multiLevelType w:val="hybridMultilevel"/>
    <w:tmpl w:val="E3EEC96E"/>
    <w:lvl w:ilvl="0" w:tplc="6632EF78">
      <w:start w:val="4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9">
    <w:nsid w:val="4AF266A9"/>
    <w:multiLevelType w:val="hybridMultilevel"/>
    <w:tmpl w:val="48DC9F98"/>
    <w:lvl w:ilvl="0" w:tplc="04150011">
      <w:start w:val="1"/>
      <w:numFmt w:val="decimal"/>
      <w:lvlText w:val="%1)"/>
      <w:lvlJc w:val="left"/>
      <w:pPr>
        <w:ind w:left="1277" w:hanging="360"/>
      </w:pPr>
    </w:lvl>
    <w:lvl w:ilvl="1" w:tplc="04150019" w:tentative="1">
      <w:start w:val="1"/>
      <w:numFmt w:val="lowerLetter"/>
      <w:lvlText w:val="%2."/>
      <w:lvlJc w:val="left"/>
      <w:pPr>
        <w:ind w:left="1997" w:hanging="360"/>
      </w:pPr>
    </w:lvl>
    <w:lvl w:ilvl="2" w:tplc="0415001B" w:tentative="1">
      <w:start w:val="1"/>
      <w:numFmt w:val="lowerRoman"/>
      <w:lvlText w:val="%3."/>
      <w:lvlJc w:val="right"/>
      <w:pPr>
        <w:ind w:left="2717" w:hanging="180"/>
      </w:pPr>
    </w:lvl>
    <w:lvl w:ilvl="3" w:tplc="0415000F" w:tentative="1">
      <w:start w:val="1"/>
      <w:numFmt w:val="decimal"/>
      <w:lvlText w:val="%4."/>
      <w:lvlJc w:val="left"/>
      <w:pPr>
        <w:ind w:left="3437" w:hanging="360"/>
      </w:pPr>
    </w:lvl>
    <w:lvl w:ilvl="4" w:tplc="04150019" w:tentative="1">
      <w:start w:val="1"/>
      <w:numFmt w:val="lowerLetter"/>
      <w:lvlText w:val="%5."/>
      <w:lvlJc w:val="left"/>
      <w:pPr>
        <w:ind w:left="4157" w:hanging="360"/>
      </w:pPr>
    </w:lvl>
    <w:lvl w:ilvl="5" w:tplc="0415001B" w:tentative="1">
      <w:start w:val="1"/>
      <w:numFmt w:val="lowerRoman"/>
      <w:lvlText w:val="%6."/>
      <w:lvlJc w:val="right"/>
      <w:pPr>
        <w:ind w:left="4877" w:hanging="180"/>
      </w:pPr>
    </w:lvl>
    <w:lvl w:ilvl="6" w:tplc="0415000F" w:tentative="1">
      <w:start w:val="1"/>
      <w:numFmt w:val="decimal"/>
      <w:lvlText w:val="%7."/>
      <w:lvlJc w:val="left"/>
      <w:pPr>
        <w:ind w:left="5597" w:hanging="360"/>
      </w:pPr>
    </w:lvl>
    <w:lvl w:ilvl="7" w:tplc="04150019" w:tentative="1">
      <w:start w:val="1"/>
      <w:numFmt w:val="lowerLetter"/>
      <w:lvlText w:val="%8."/>
      <w:lvlJc w:val="left"/>
      <w:pPr>
        <w:ind w:left="6317" w:hanging="360"/>
      </w:pPr>
    </w:lvl>
    <w:lvl w:ilvl="8" w:tplc="0415001B" w:tentative="1">
      <w:start w:val="1"/>
      <w:numFmt w:val="lowerRoman"/>
      <w:lvlText w:val="%9."/>
      <w:lvlJc w:val="right"/>
      <w:pPr>
        <w:ind w:left="7037" w:hanging="180"/>
      </w:pPr>
    </w:lvl>
  </w:abstractNum>
  <w:abstractNum w:abstractNumId="7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2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3">
    <w:nsid w:val="586726CA"/>
    <w:multiLevelType w:val="hybridMultilevel"/>
    <w:tmpl w:val="8BBE718C"/>
    <w:lvl w:ilvl="0" w:tplc="0415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74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5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6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7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8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9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8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1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5FC54754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83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4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2DF50F1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86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9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91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4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6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8">
    <w:nsid w:val="74F82565"/>
    <w:multiLevelType w:val="multilevel"/>
    <w:tmpl w:val="4E72F2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10283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3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4">
    <w:nsid w:val="7F0C4705"/>
    <w:multiLevelType w:val="hybridMultilevel"/>
    <w:tmpl w:val="E3863468"/>
    <w:lvl w:ilvl="0" w:tplc="5B320B5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8"/>
    <w:lvlOverride w:ilvl="0">
      <w:startOverride w:val="1"/>
    </w:lvlOverride>
  </w:num>
  <w:num w:numId="2">
    <w:abstractNumId w:val="61"/>
    <w:lvlOverride w:ilvl="0">
      <w:startOverride w:val="1"/>
    </w:lvlOverride>
  </w:num>
  <w:num w:numId="3">
    <w:abstractNumId w:val="46"/>
  </w:num>
  <w:num w:numId="4">
    <w:abstractNumId w:val="30"/>
  </w:num>
  <w:num w:numId="5">
    <w:abstractNumId w:val="50"/>
  </w:num>
  <w:num w:numId="6">
    <w:abstractNumId w:val="45"/>
  </w:num>
  <w:num w:numId="7">
    <w:abstractNumId w:val="26"/>
  </w:num>
  <w:num w:numId="8">
    <w:abstractNumId w:val="41"/>
  </w:num>
  <w:num w:numId="9">
    <w:abstractNumId w:val="100"/>
  </w:num>
  <w:num w:numId="10">
    <w:abstractNumId w:val="29"/>
  </w:num>
  <w:num w:numId="11">
    <w:abstractNumId w:val="36"/>
  </w:num>
  <w:num w:numId="12">
    <w:abstractNumId w:val="51"/>
  </w:num>
  <w:num w:numId="13">
    <w:abstractNumId w:val="59"/>
  </w:num>
  <w:num w:numId="14">
    <w:abstractNumId w:val="83"/>
  </w:num>
  <w:num w:numId="15">
    <w:abstractNumId w:val="49"/>
  </w:num>
  <w:num w:numId="16">
    <w:abstractNumId w:val="95"/>
  </w:num>
  <w:num w:numId="17">
    <w:abstractNumId w:val="75"/>
  </w:num>
  <w:num w:numId="18">
    <w:abstractNumId w:val="102"/>
  </w:num>
  <w:num w:numId="19">
    <w:abstractNumId w:val="20"/>
  </w:num>
  <w:num w:numId="20">
    <w:abstractNumId w:val="19"/>
  </w:num>
  <w:num w:numId="21">
    <w:abstractNumId w:val="42"/>
  </w:num>
  <w:num w:numId="22">
    <w:abstractNumId w:val="22"/>
  </w:num>
  <w:num w:numId="23">
    <w:abstractNumId w:val="94"/>
  </w:num>
  <w:num w:numId="24">
    <w:abstractNumId w:val="17"/>
  </w:num>
  <w:num w:numId="25">
    <w:abstractNumId w:val="44"/>
  </w:num>
  <w:num w:numId="26">
    <w:abstractNumId w:val="53"/>
  </w:num>
  <w:num w:numId="27">
    <w:abstractNumId w:val="25"/>
  </w:num>
  <w:num w:numId="28">
    <w:abstractNumId w:val="90"/>
  </w:num>
  <w:num w:numId="29">
    <w:abstractNumId w:val="101"/>
  </w:num>
  <w:num w:numId="30">
    <w:abstractNumId w:val="97"/>
  </w:num>
  <w:num w:numId="31">
    <w:abstractNumId w:val="55"/>
  </w:num>
  <w:num w:numId="32">
    <w:abstractNumId w:val="43"/>
  </w:num>
  <w:num w:numId="33">
    <w:abstractNumId w:val="66"/>
  </w:num>
  <w:num w:numId="34">
    <w:abstractNumId w:val="18"/>
  </w:num>
  <w:num w:numId="35">
    <w:abstractNumId w:val="62"/>
  </w:num>
  <w:num w:numId="36">
    <w:abstractNumId w:val="84"/>
  </w:num>
  <w:num w:numId="37">
    <w:abstractNumId w:val="93"/>
  </w:num>
  <w:num w:numId="38">
    <w:abstractNumId w:val="24"/>
  </w:num>
  <w:num w:numId="39">
    <w:abstractNumId w:val="79"/>
  </w:num>
  <w:num w:numId="40">
    <w:abstractNumId w:val="60"/>
  </w:num>
  <w:num w:numId="41">
    <w:abstractNumId w:val="77"/>
  </w:num>
  <w:num w:numId="42">
    <w:abstractNumId w:val="92"/>
  </w:num>
  <w:num w:numId="43">
    <w:abstractNumId w:val="91"/>
  </w:num>
  <w:num w:numId="44">
    <w:abstractNumId w:val="80"/>
  </w:num>
  <w:num w:numId="45">
    <w:abstractNumId w:val="89"/>
  </w:num>
  <w:num w:numId="46">
    <w:abstractNumId w:val="103"/>
  </w:num>
  <w:num w:numId="47">
    <w:abstractNumId w:val="48"/>
  </w:num>
  <w:num w:numId="48">
    <w:abstractNumId w:val="65"/>
  </w:num>
  <w:num w:numId="49">
    <w:abstractNumId w:val="70"/>
  </w:num>
  <w:num w:numId="50">
    <w:abstractNumId w:val="58"/>
  </w:num>
  <w:num w:numId="51">
    <w:abstractNumId w:val="72"/>
  </w:num>
  <w:num w:numId="52">
    <w:abstractNumId w:val="34"/>
  </w:num>
  <w:num w:numId="53">
    <w:abstractNumId w:val="96"/>
  </w:num>
  <w:num w:numId="54">
    <w:abstractNumId w:val="23"/>
  </w:num>
  <w:num w:numId="55">
    <w:abstractNumId w:val="38"/>
  </w:num>
  <w:num w:numId="56">
    <w:abstractNumId w:val="104"/>
  </w:num>
  <w:num w:numId="57">
    <w:abstractNumId w:val="56"/>
  </w:num>
  <w:num w:numId="58">
    <w:abstractNumId w:val="63"/>
  </w:num>
  <w:num w:numId="59">
    <w:abstractNumId w:val="74"/>
  </w:num>
  <w:num w:numId="60">
    <w:abstractNumId w:val="54"/>
  </w:num>
  <w:num w:numId="61">
    <w:abstractNumId w:val="52"/>
  </w:num>
  <w:num w:numId="62">
    <w:abstractNumId w:val="39"/>
  </w:num>
  <w:num w:numId="63">
    <w:abstractNumId w:val="71"/>
  </w:num>
  <w:num w:numId="64">
    <w:abstractNumId w:val="88"/>
  </w:num>
  <w:num w:numId="65">
    <w:abstractNumId w:val="64"/>
  </w:num>
  <w:num w:numId="66">
    <w:abstractNumId w:val="27"/>
  </w:num>
  <w:num w:numId="67">
    <w:abstractNumId w:val="76"/>
  </w:num>
  <w:num w:numId="68">
    <w:abstractNumId w:val="40"/>
  </w:num>
  <w:num w:numId="69">
    <w:abstractNumId w:val="67"/>
  </w:num>
  <w:num w:numId="70">
    <w:abstractNumId w:val="86"/>
  </w:num>
  <w:num w:numId="71">
    <w:abstractNumId w:val="98"/>
  </w:num>
  <w:num w:numId="72">
    <w:abstractNumId w:val="35"/>
  </w:num>
  <w:num w:numId="73">
    <w:abstractNumId w:val="57"/>
  </w:num>
  <w:num w:numId="74">
    <w:abstractNumId w:val="28"/>
  </w:num>
  <w:num w:numId="75">
    <w:abstractNumId w:val="73"/>
  </w:num>
  <w:num w:numId="76">
    <w:abstractNumId w:val="32"/>
  </w:num>
  <w:num w:numId="77">
    <w:abstractNumId w:val="16"/>
  </w:num>
  <w:num w:numId="78">
    <w:abstractNumId w:val="87"/>
  </w:num>
  <w:num w:numId="79">
    <w:abstractNumId w:val="21"/>
  </w:num>
  <w:num w:numId="80">
    <w:abstractNumId w:val="33"/>
  </w:num>
  <w:num w:numId="81">
    <w:abstractNumId w:val="31"/>
  </w:num>
  <w:num w:numId="82">
    <w:abstractNumId w:val="47"/>
  </w:num>
  <w:num w:numId="83">
    <w:abstractNumId w:val="82"/>
  </w:num>
  <w:num w:numId="84">
    <w:abstractNumId w:val="85"/>
  </w:num>
  <w:num w:numId="85">
    <w:abstractNumId w:val="37"/>
  </w:num>
  <w:num w:numId="86">
    <w:abstractNumId w:val="81"/>
  </w:num>
  <w:num w:numId="87">
    <w:abstractNumId w:val="99"/>
  </w:num>
  <w:num w:numId="88">
    <w:abstractNumId w:val="68"/>
  </w:num>
  <w:num w:numId="89">
    <w:abstractNumId w:val="69"/>
  </w:num>
  <w:numIdMacAtCleanup w:val="8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wona Drzewicz | Łukasiewicz – IMIF">
    <w15:presenceInfo w15:providerId="AD" w15:userId="S::iwona.drzewicz@imif.lukasiewicz.gov.pl::a26f0dbd-0d7a-4f73-ae44-548284a4e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3EE6"/>
    <w:rsid w:val="00004221"/>
    <w:rsid w:val="00004B9C"/>
    <w:rsid w:val="00005969"/>
    <w:rsid w:val="000071AC"/>
    <w:rsid w:val="0001034F"/>
    <w:rsid w:val="000106D8"/>
    <w:rsid w:val="0001098D"/>
    <w:rsid w:val="000112B0"/>
    <w:rsid w:val="00013EF9"/>
    <w:rsid w:val="000140AC"/>
    <w:rsid w:val="000145A9"/>
    <w:rsid w:val="00014A40"/>
    <w:rsid w:val="00015C29"/>
    <w:rsid w:val="00020591"/>
    <w:rsid w:val="00020784"/>
    <w:rsid w:val="000216F4"/>
    <w:rsid w:val="00021DCD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51E4"/>
    <w:rsid w:val="00037571"/>
    <w:rsid w:val="00037B8B"/>
    <w:rsid w:val="00040AA4"/>
    <w:rsid w:val="00040E89"/>
    <w:rsid w:val="00040EB1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50A4"/>
    <w:rsid w:val="0007517D"/>
    <w:rsid w:val="00076603"/>
    <w:rsid w:val="000770B1"/>
    <w:rsid w:val="000816F4"/>
    <w:rsid w:val="00081999"/>
    <w:rsid w:val="000853DD"/>
    <w:rsid w:val="00085907"/>
    <w:rsid w:val="0008663A"/>
    <w:rsid w:val="00086AA9"/>
    <w:rsid w:val="00087A24"/>
    <w:rsid w:val="00087C5F"/>
    <w:rsid w:val="0009059D"/>
    <w:rsid w:val="000911E2"/>
    <w:rsid w:val="000914B8"/>
    <w:rsid w:val="0009185C"/>
    <w:rsid w:val="00091DC3"/>
    <w:rsid w:val="000929A5"/>
    <w:rsid w:val="00093406"/>
    <w:rsid w:val="00093D3F"/>
    <w:rsid w:val="00093FEE"/>
    <w:rsid w:val="00094179"/>
    <w:rsid w:val="000947D3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A67DF"/>
    <w:rsid w:val="000A7F43"/>
    <w:rsid w:val="000B0870"/>
    <w:rsid w:val="000B11C0"/>
    <w:rsid w:val="000B161B"/>
    <w:rsid w:val="000B29B7"/>
    <w:rsid w:val="000B355B"/>
    <w:rsid w:val="000B3717"/>
    <w:rsid w:val="000B4083"/>
    <w:rsid w:val="000C05DF"/>
    <w:rsid w:val="000C08EE"/>
    <w:rsid w:val="000C0ADA"/>
    <w:rsid w:val="000C22DE"/>
    <w:rsid w:val="000C2463"/>
    <w:rsid w:val="000C3A55"/>
    <w:rsid w:val="000C7731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15C9"/>
    <w:rsid w:val="000F346E"/>
    <w:rsid w:val="000F3FB2"/>
    <w:rsid w:val="000F43CF"/>
    <w:rsid w:val="000F4D7C"/>
    <w:rsid w:val="000F5BB9"/>
    <w:rsid w:val="000F7B6B"/>
    <w:rsid w:val="00100377"/>
    <w:rsid w:val="001045C8"/>
    <w:rsid w:val="00104D61"/>
    <w:rsid w:val="00106757"/>
    <w:rsid w:val="00106F16"/>
    <w:rsid w:val="001077C6"/>
    <w:rsid w:val="00110A21"/>
    <w:rsid w:val="00111C0F"/>
    <w:rsid w:val="00113306"/>
    <w:rsid w:val="001142D7"/>
    <w:rsid w:val="00115E9D"/>
    <w:rsid w:val="00116BE5"/>
    <w:rsid w:val="001177BC"/>
    <w:rsid w:val="00120EF7"/>
    <w:rsid w:val="00121B23"/>
    <w:rsid w:val="00121C72"/>
    <w:rsid w:val="00121D6C"/>
    <w:rsid w:val="001223A6"/>
    <w:rsid w:val="001223E0"/>
    <w:rsid w:val="00122DB8"/>
    <w:rsid w:val="00123E03"/>
    <w:rsid w:val="0012442B"/>
    <w:rsid w:val="001249F9"/>
    <w:rsid w:val="00125596"/>
    <w:rsid w:val="00125845"/>
    <w:rsid w:val="00125A2D"/>
    <w:rsid w:val="00126D1C"/>
    <w:rsid w:val="0013292F"/>
    <w:rsid w:val="00133BBA"/>
    <w:rsid w:val="00133C39"/>
    <w:rsid w:val="00134ECA"/>
    <w:rsid w:val="00135273"/>
    <w:rsid w:val="001353EF"/>
    <w:rsid w:val="00135451"/>
    <w:rsid w:val="0013619D"/>
    <w:rsid w:val="0013662E"/>
    <w:rsid w:val="001373A9"/>
    <w:rsid w:val="00141386"/>
    <w:rsid w:val="00143435"/>
    <w:rsid w:val="001439F9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441"/>
    <w:rsid w:val="00162515"/>
    <w:rsid w:val="0016504F"/>
    <w:rsid w:val="001656F8"/>
    <w:rsid w:val="001659DE"/>
    <w:rsid w:val="00165E76"/>
    <w:rsid w:val="00166D1B"/>
    <w:rsid w:val="00167BA5"/>
    <w:rsid w:val="00167D4B"/>
    <w:rsid w:val="001717BB"/>
    <w:rsid w:val="00171997"/>
    <w:rsid w:val="0017325D"/>
    <w:rsid w:val="00173E31"/>
    <w:rsid w:val="00174123"/>
    <w:rsid w:val="00175AFF"/>
    <w:rsid w:val="00176517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0918"/>
    <w:rsid w:val="00191823"/>
    <w:rsid w:val="00192578"/>
    <w:rsid w:val="00193AC5"/>
    <w:rsid w:val="00196CDE"/>
    <w:rsid w:val="001977C3"/>
    <w:rsid w:val="001A128E"/>
    <w:rsid w:val="001A2212"/>
    <w:rsid w:val="001A27D2"/>
    <w:rsid w:val="001A2DBA"/>
    <w:rsid w:val="001A3499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189F"/>
    <w:rsid w:val="001D27D9"/>
    <w:rsid w:val="001D39DA"/>
    <w:rsid w:val="001D6311"/>
    <w:rsid w:val="001D65E9"/>
    <w:rsid w:val="001D7454"/>
    <w:rsid w:val="001D7903"/>
    <w:rsid w:val="001E22D7"/>
    <w:rsid w:val="001E2384"/>
    <w:rsid w:val="001E2F42"/>
    <w:rsid w:val="001E3E85"/>
    <w:rsid w:val="001E6AD5"/>
    <w:rsid w:val="001E7698"/>
    <w:rsid w:val="001E7EC2"/>
    <w:rsid w:val="001E7F26"/>
    <w:rsid w:val="001F0530"/>
    <w:rsid w:val="001F0694"/>
    <w:rsid w:val="001F0E95"/>
    <w:rsid w:val="001F124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1F76C3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1EDA"/>
    <w:rsid w:val="002137BB"/>
    <w:rsid w:val="002149BA"/>
    <w:rsid w:val="002155C5"/>
    <w:rsid w:val="002161B5"/>
    <w:rsid w:val="0021621D"/>
    <w:rsid w:val="00220CAF"/>
    <w:rsid w:val="00220E66"/>
    <w:rsid w:val="00220F6D"/>
    <w:rsid w:val="0022147B"/>
    <w:rsid w:val="00221631"/>
    <w:rsid w:val="00222C85"/>
    <w:rsid w:val="0022362E"/>
    <w:rsid w:val="00224B59"/>
    <w:rsid w:val="00227161"/>
    <w:rsid w:val="00227FC2"/>
    <w:rsid w:val="00231410"/>
    <w:rsid w:val="002317AB"/>
    <w:rsid w:val="00231C85"/>
    <w:rsid w:val="002347B7"/>
    <w:rsid w:val="0023482C"/>
    <w:rsid w:val="0023522B"/>
    <w:rsid w:val="00235305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1CB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565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231"/>
    <w:rsid w:val="00283899"/>
    <w:rsid w:val="00284389"/>
    <w:rsid w:val="0028446D"/>
    <w:rsid w:val="00284617"/>
    <w:rsid w:val="00284925"/>
    <w:rsid w:val="00284D4B"/>
    <w:rsid w:val="00286DC2"/>
    <w:rsid w:val="002872B4"/>
    <w:rsid w:val="00290865"/>
    <w:rsid w:val="00290A3E"/>
    <w:rsid w:val="00290E1F"/>
    <w:rsid w:val="00291368"/>
    <w:rsid w:val="00291530"/>
    <w:rsid w:val="002918F5"/>
    <w:rsid w:val="002943C6"/>
    <w:rsid w:val="00294F77"/>
    <w:rsid w:val="002961DB"/>
    <w:rsid w:val="002970CB"/>
    <w:rsid w:val="00297584"/>
    <w:rsid w:val="002A0006"/>
    <w:rsid w:val="002A041B"/>
    <w:rsid w:val="002A0BDA"/>
    <w:rsid w:val="002A1180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64C"/>
    <w:rsid w:val="002B26AB"/>
    <w:rsid w:val="002B297D"/>
    <w:rsid w:val="002B6798"/>
    <w:rsid w:val="002C0810"/>
    <w:rsid w:val="002C2BCF"/>
    <w:rsid w:val="002C4255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8FB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63F0"/>
    <w:rsid w:val="0032706F"/>
    <w:rsid w:val="00331641"/>
    <w:rsid w:val="003335FC"/>
    <w:rsid w:val="00333A83"/>
    <w:rsid w:val="00333B25"/>
    <w:rsid w:val="00333E8C"/>
    <w:rsid w:val="0033411E"/>
    <w:rsid w:val="00340982"/>
    <w:rsid w:val="003410ED"/>
    <w:rsid w:val="00341BA8"/>
    <w:rsid w:val="003424F6"/>
    <w:rsid w:val="00350C7E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11B"/>
    <w:rsid w:val="00397701"/>
    <w:rsid w:val="003A0170"/>
    <w:rsid w:val="003A14EB"/>
    <w:rsid w:val="003A173D"/>
    <w:rsid w:val="003A2B1D"/>
    <w:rsid w:val="003A33A1"/>
    <w:rsid w:val="003A3E00"/>
    <w:rsid w:val="003A4BC6"/>
    <w:rsid w:val="003A5494"/>
    <w:rsid w:val="003A54F9"/>
    <w:rsid w:val="003A664F"/>
    <w:rsid w:val="003A66A5"/>
    <w:rsid w:val="003B2068"/>
    <w:rsid w:val="003B2252"/>
    <w:rsid w:val="003B3884"/>
    <w:rsid w:val="003B46C0"/>
    <w:rsid w:val="003B529D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4AA7"/>
    <w:rsid w:val="003C5C50"/>
    <w:rsid w:val="003C6353"/>
    <w:rsid w:val="003C6513"/>
    <w:rsid w:val="003C6DF4"/>
    <w:rsid w:val="003C6E15"/>
    <w:rsid w:val="003C7602"/>
    <w:rsid w:val="003D04DB"/>
    <w:rsid w:val="003D093B"/>
    <w:rsid w:val="003D0D44"/>
    <w:rsid w:val="003D0D6B"/>
    <w:rsid w:val="003D26D6"/>
    <w:rsid w:val="003D2FB8"/>
    <w:rsid w:val="003D404F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42E7"/>
    <w:rsid w:val="003E56FF"/>
    <w:rsid w:val="003E5B56"/>
    <w:rsid w:val="003E6BD9"/>
    <w:rsid w:val="003E6D02"/>
    <w:rsid w:val="003E72C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6B61"/>
    <w:rsid w:val="003F775F"/>
    <w:rsid w:val="003F796C"/>
    <w:rsid w:val="0040008C"/>
    <w:rsid w:val="00400274"/>
    <w:rsid w:val="004009FB"/>
    <w:rsid w:val="00401702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0969"/>
    <w:rsid w:val="00430B5A"/>
    <w:rsid w:val="004332AB"/>
    <w:rsid w:val="004360B5"/>
    <w:rsid w:val="00437B3A"/>
    <w:rsid w:val="00437CBB"/>
    <w:rsid w:val="00442754"/>
    <w:rsid w:val="004441A3"/>
    <w:rsid w:val="00444705"/>
    <w:rsid w:val="004447B1"/>
    <w:rsid w:val="004461A3"/>
    <w:rsid w:val="0044658F"/>
    <w:rsid w:val="00447454"/>
    <w:rsid w:val="00452407"/>
    <w:rsid w:val="00452550"/>
    <w:rsid w:val="00453C8A"/>
    <w:rsid w:val="00453EDD"/>
    <w:rsid w:val="00453F0B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5BC4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23C"/>
    <w:rsid w:val="00476B50"/>
    <w:rsid w:val="00476E5A"/>
    <w:rsid w:val="004774F7"/>
    <w:rsid w:val="0048060B"/>
    <w:rsid w:val="00481013"/>
    <w:rsid w:val="0048132F"/>
    <w:rsid w:val="00481486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347D"/>
    <w:rsid w:val="004A4D77"/>
    <w:rsid w:val="004A4EB5"/>
    <w:rsid w:val="004A6CCD"/>
    <w:rsid w:val="004B2A5F"/>
    <w:rsid w:val="004B337D"/>
    <w:rsid w:val="004B39F3"/>
    <w:rsid w:val="004B5E62"/>
    <w:rsid w:val="004B7BEC"/>
    <w:rsid w:val="004C05A5"/>
    <w:rsid w:val="004C134B"/>
    <w:rsid w:val="004C19DB"/>
    <w:rsid w:val="004C1CA4"/>
    <w:rsid w:val="004C503A"/>
    <w:rsid w:val="004C7142"/>
    <w:rsid w:val="004C7771"/>
    <w:rsid w:val="004D0D93"/>
    <w:rsid w:val="004D1E54"/>
    <w:rsid w:val="004D2C71"/>
    <w:rsid w:val="004D4477"/>
    <w:rsid w:val="004D537E"/>
    <w:rsid w:val="004E053E"/>
    <w:rsid w:val="004E2003"/>
    <w:rsid w:val="004E46C6"/>
    <w:rsid w:val="004E4CE4"/>
    <w:rsid w:val="004E5E8C"/>
    <w:rsid w:val="004E6ABB"/>
    <w:rsid w:val="004E703C"/>
    <w:rsid w:val="004E7CFC"/>
    <w:rsid w:val="004F075E"/>
    <w:rsid w:val="004F0DCF"/>
    <w:rsid w:val="004F332C"/>
    <w:rsid w:val="004F3726"/>
    <w:rsid w:val="004F4CA5"/>
    <w:rsid w:val="004F5148"/>
    <w:rsid w:val="004F5C4F"/>
    <w:rsid w:val="004F5F28"/>
    <w:rsid w:val="004F650E"/>
    <w:rsid w:val="004F7AD9"/>
    <w:rsid w:val="005004DE"/>
    <w:rsid w:val="0050091C"/>
    <w:rsid w:val="00500B31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D6D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0AE2"/>
    <w:rsid w:val="005419B4"/>
    <w:rsid w:val="00542FDC"/>
    <w:rsid w:val="00543D97"/>
    <w:rsid w:val="00544C7A"/>
    <w:rsid w:val="0054670E"/>
    <w:rsid w:val="00546867"/>
    <w:rsid w:val="00546AA5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0FE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3C2"/>
    <w:rsid w:val="00575D37"/>
    <w:rsid w:val="00576002"/>
    <w:rsid w:val="00577400"/>
    <w:rsid w:val="005778B1"/>
    <w:rsid w:val="005778B4"/>
    <w:rsid w:val="00580135"/>
    <w:rsid w:val="0058020A"/>
    <w:rsid w:val="005808B3"/>
    <w:rsid w:val="0058118E"/>
    <w:rsid w:val="00583BD8"/>
    <w:rsid w:val="00584E70"/>
    <w:rsid w:val="0058704D"/>
    <w:rsid w:val="00587E36"/>
    <w:rsid w:val="00590837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A7DED"/>
    <w:rsid w:val="005B034B"/>
    <w:rsid w:val="005B0FE6"/>
    <w:rsid w:val="005B2F45"/>
    <w:rsid w:val="005B4B14"/>
    <w:rsid w:val="005B501C"/>
    <w:rsid w:val="005B66C0"/>
    <w:rsid w:val="005B7D2C"/>
    <w:rsid w:val="005C1463"/>
    <w:rsid w:val="005C15B4"/>
    <w:rsid w:val="005C2E90"/>
    <w:rsid w:val="005C371B"/>
    <w:rsid w:val="005C4AF5"/>
    <w:rsid w:val="005C53D1"/>
    <w:rsid w:val="005C7384"/>
    <w:rsid w:val="005C7CAB"/>
    <w:rsid w:val="005D0F70"/>
    <w:rsid w:val="005D14A4"/>
    <w:rsid w:val="005D2BE0"/>
    <w:rsid w:val="005D60A5"/>
    <w:rsid w:val="005D78E8"/>
    <w:rsid w:val="005E0C00"/>
    <w:rsid w:val="005E0C6B"/>
    <w:rsid w:val="005E0E35"/>
    <w:rsid w:val="005E346E"/>
    <w:rsid w:val="005E536F"/>
    <w:rsid w:val="005E56CC"/>
    <w:rsid w:val="005E5865"/>
    <w:rsid w:val="005E7FB6"/>
    <w:rsid w:val="005F013A"/>
    <w:rsid w:val="005F04FF"/>
    <w:rsid w:val="005F2BF4"/>
    <w:rsid w:val="005F638D"/>
    <w:rsid w:val="005F6D6C"/>
    <w:rsid w:val="005F6DDF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23EA"/>
    <w:rsid w:val="0063380B"/>
    <w:rsid w:val="00633B1F"/>
    <w:rsid w:val="00634F4D"/>
    <w:rsid w:val="006358CE"/>
    <w:rsid w:val="0063668D"/>
    <w:rsid w:val="00636E7F"/>
    <w:rsid w:val="00637742"/>
    <w:rsid w:val="00637F2A"/>
    <w:rsid w:val="006402D6"/>
    <w:rsid w:val="00640AFB"/>
    <w:rsid w:val="00640B35"/>
    <w:rsid w:val="006428E9"/>
    <w:rsid w:val="0064357A"/>
    <w:rsid w:val="00645FB6"/>
    <w:rsid w:val="00646488"/>
    <w:rsid w:val="00646C57"/>
    <w:rsid w:val="00650580"/>
    <w:rsid w:val="006549E6"/>
    <w:rsid w:val="006559E9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5C4D"/>
    <w:rsid w:val="006660CD"/>
    <w:rsid w:val="00666E75"/>
    <w:rsid w:val="006672E7"/>
    <w:rsid w:val="0066799D"/>
    <w:rsid w:val="0067135D"/>
    <w:rsid w:val="006714B7"/>
    <w:rsid w:val="00671F28"/>
    <w:rsid w:val="00672060"/>
    <w:rsid w:val="00672958"/>
    <w:rsid w:val="00672D20"/>
    <w:rsid w:val="006754FB"/>
    <w:rsid w:val="006764CE"/>
    <w:rsid w:val="00676960"/>
    <w:rsid w:val="00676C7C"/>
    <w:rsid w:val="00682665"/>
    <w:rsid w:val="006838D5"/>
    <w:rsid w:val="00683B20"/>
    <w:rsid w:val="00684BB1"/>
    <w:rsid w:val="00684CF7"/>
    <w:rsid w:val="00685A62"/>
    <w:rsid w:val="00685C83"/>
    <w:rsid w:val="006863DC"/>
    <w:rsid w:val="00686972"/>
    <w:rsid w:val="00690090"/>
    <w:rsid w:val="00690AD8"/>
    <w:rsid w:val="00690BD2"/>
    <w:rsid w:val="00691301"/>
    <w:rsid w:val="00691606"/>
    <w:rsid w:val="00692483"/>
    <w:rsid w:val="00694D55"/>
    <w:rsid w:val="0069564D"/>
    <w:rsid w:val="00695AF9"/>
    <w:rsid w:val="00695F45"/>
    <w:rsid w:val="00696609"/>
    <w:rsid w:val="00697614"/>
    <w:rsid w:val="00697A77"/>
    <w:rsid w:val="00697BE9"/>
    <w:rsid w:val="006A1571"/>
    <w:rsid w:val="006A233D"/>
    <w:rsid w:val="006A2360"/>
    <w:rsid w:val="006A392A"/>
    <w:rsid w:val="006A4CD7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3B64"/>
    <w:rsid w:val="006C62FE"/>
    <w:rsid w:val="006C7392"/>
    <w:rsid w:val="006C7CA6"/>
    <w:rsid w:val="006D136B"/>
    <w:rsid w:val="006D2142"/>
    <w:rsid w:val="006D32BC"/>
    <w:rsid w:val="006D3582"/>
    <w:rsid w:val="006D43D5"/>
    <w:rsid w:val="006D4891"/>
    <w:rsid w:val="006D5B41"/>
    <w:rsid w:val="006D63D1"/>
    <w:rsid w:val="006E0532"/>
    <w:rsid w:val="006E37EB"/>
    <w:rsid w:val="006E4D54"/>
    <w:rsid w:val="006E534D"/>
    <w:rsid w:val="006E6C2B"/>
    <w:rsid w:val="006F0AAA"/>
    <w:rsid w:val="006F0AEF"/>
    <w:rsid w:val="006F0D75"/>
    <w:rsid w:val="006F1898"/>
    <w:rsid w:val="006F2F4E"/>
    <w:rsid w:val="006F3262"/>
    <w:rsid w:val="006F3CF2"/>
    <w:rsid w:val="006F405D"/>
    <w:rsid w:val="006F71AA"/>
    <w:rsid w:val="006F75EF"/>
    <w:rsid w:val="00700781"/>
    <w:rsid w:val="00703EE5"/>
    <w:rsid w:val="00703F3A"/>
    <w:rsid w:val="00704E28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3F2"/>
    <w:rsid w:val="007478BA"/>
    <w:rsid w:val="007505A6"/>
    <w:rsid w:val="0075184F"/>
    <w:rsid w:val="00752232"/>
    <w:rsid w:val="007552B6"/>
    <w:rsid w:val="00755555"/>
    <w:rsid w:val="00755682"/>
    <w:rsid w:val="00755DE1"/>
    <w:rsid w:val="00757046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39AB"/>
    <w:rsid w:val="007744A2"/>
    <w:rsid w:val="0077577B"/>
    <w:rsid w:val="00776CFD"/>
    <w:rsid w:val="007802CD"/>
    <w:rsid w:val="00781458"/>
    <w:rsid w:val="00781569"/>
    <w:rsid w:val="0078240D"/>
    <w:rsid w:val="00784DE1"/>
    <w:rsid w:val="00785882"/>
    <w:rsid w:val="00786400"/>
    <w:rsid w:val="00786CFF"/>
    <w:rsid w:val="0078752C"/>
    <w:rsid w:val="00787A77"/>
    <w:rsid w:val="00790406"/>
    <w:rsid w:val="007914C5"/>
    <w:rsid w:val="00791810"/>
    <w:rsid w:val="00791A74"/>
    <w:rsid w:val="007924C0"/>
    <w:rsid w:val="0079288B"/>
    <w:rsid w:val="00793196"/>
    <w:rsid w:val="00793ED7"/>
    <w:rsid w:val="00794C07"/>
    <w:rsid w:val="00794C2A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4BD0"/>
    <w:rsid w:val="007B5816"/>
    <w:rsid w:val="007B5904"/>
    <w:rsid w:val="007B7A6A"/>
    <w:rsid w:val="007C0601"/>
    <w:rsid w:val="007C2474"/>
    <w:rsid w:val="007C25BD"/>
    <w:rsid w:val="007C2DAF"/>
    <w:rsid w:val="007C3376"/>
    <w:rsid w:val="007C37EA"/>
    <w:rsid w:val="007C3E83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2A00"/>
    <w:rsid w:val="007D3F54"/>
    <w:rsid w:val="007D489B"/>
    <w:rsid w:val="007D48B7"/>
    <w:rsid w:val="007D5673"/>
    <w:rsid w:val="007D57A2"/>
    <w:rsid w:val="007D5B16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63E9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1DC5"/>
    <w:rsid w:val="00812739"/>
    <w:rsid w:val="00814048"/>
    <w:rsid w:val="008141E0"/>
    <w:rsid w:val="00816109"/>
    <w:rsid w:val="00816DAC"/>
    <w:rsid w:val="00817503"/>
    <w:rsid w:val="00820B24"/>
    <w:rsid w:val="008213AC"/>
    <w:rsid w:val="008223F1"/>
    <w:rsid w:val="00822719"/>
    <w:rsid w:val="008241A0"/>
    <w:rsid w:val="008265F1"/>
    <w:rsid w:val="00830A9C"/>
    <w:rsid w:val="00831865"/>
    <w:rsid w:val="00831A9F"/>
    <w:rsid w:val="0083265E"/>
    <w:rsid w:val="00833F06"/>
    <w:rsid w:val="00834824"/>
    <w:rsid w:val="00834AB3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2C96"/>
    <w:rsid w:val="0085390F"/>
    <w:rsid w:val="00853C26"/>
    <w:rsid w:val="008565A4"/>
    <w:rsid w:val="00857282"/>
    <w:rsid w:val="00866A1A"/>
    <w:rsid w:val="00866CB8"/>
    <w:rsid w:val="008705DA"/>
    <w:rsid w:val="00870EF5"/>
    <w:rsid w:val="0087232D"/>
    <w:rsid w:val="008731D8"/>
    <w:rsid w:val="0087394F"/>
    <w:rsid w:val="0088084E"/>
    <w:rsid w:val="0088095E"/>
    <w:rsid w:val="00882313"/>
    <w:rsid w:val="00882741"/>
    <w:rsid w:val="00882EF4"/>
    <w:rsid w:val="00886BE8"/>
    <w:rsid w:val="00887CEE"/>
    <w:rsid w:val="008901DB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6FB"/>
    <w:rsid w:val="008A5E68"/>
    <w:rsid w:val="008A67C0"/>
    <w:rsid w:val="008A757A"/>
    <w:rsid w:val="008B02EA"/>
    <w:rsid w:val="008B1214"/>
    <w:rsid w:val="008B586F"/>
    <w:rsid w:val="008B6568"/>
    <w:rsid w:val="008C20D8"/>
    <w:rsid w:val="008C27E4"/>
    <w:rsid w:val="008C2CCB"/>
    <w:rsid w:val="008C49FA"/>
    <w:rsid w:val="008C73DA"/>
    <w:rsid w:val="008C7501"/>
    <w:rsid w:val="008C7816"/>
    <w:rsid w:val="008C7826"/>
    <w:rsid w:val="008C7BEC"/>
    <w:rsid w:val="008C7C47"/>
    <w:rsid w:val="008D10D7"/>
    <w:rsid w:val="008D1374"/>
    <w:rsid w:val="008D229D"/>
    <w:rsid w:val="008D24C9"/>
    <w:rsid w:val="008D3514"/>
    <w:rsid w:val="008D4797"/>
    <w:rsid w:val="008D746B"/>
    <w:rsid w:val="008D7513"/>
    <w:rsid w:val="008D7551"/>
    <w:rsid w:val="008E05BA"/>
    <w:rsid w:val="008E0700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DE1"/>
    <w:rsid w:val="008F03BA"/>
    <w:rsid w:val="008F0DDE"/>
    <w:rsid w:val="008F31EF"/>
    <w:rsid w:val="008F3818"/>
    <w:rsid w:val="008F5E5D"/>
    <w:rsid w:val="008F6565"/>
    <w:rsid w:val="008F6FEE"/>
    <w:rsid w:val="008F7294"/>
    <w:rsid w:val="00900FFD"/>
    <w:rsid w:val="009012E2"/>
    <w:rsid w:val="009020BF"/>
    <w:rsid w:val="0090256A"/>
    <w:rsid w:val="009034DA"/>
    <w:rsid w:val="00903509"/>
    <w:rsid w:val="00905D23"/>
    <w:rsid w:val="00905D93"/>
    <w:rsid w:val="009074DB"/>
    <w:rsid w:val="0091083D"/>
    <w:rsid w:val="0091132E"/>
    <w:rsid w:val="009124A0"/>
    <w:rsid w:val="00913640"/>
    <w:rsid w:val="009136B8"/>
    <w:rsid w:val="00914376"/>
    <w:rsid w:val="00916946"/>
    <w:rsid w:val="009170AA"/>
    <w:rsid w:val="009217A0"/>
    <w:rsid w:val="009233D6"/>
    <w:rsid w:val="00923614"/>
    <w:rsid w:val="00923F63"/>
    <w:rsid w:val="0092434E"/>
    <w:rsid w:val="0092461E"/>
    <w:rsid w:val="00926AE5"/>
    <w:rsid w:val="00926B42"/>
    <w:rsid w:val="0092707D"/>
    <w:rsid w:val="00927BD4"/>
    <w:rsid w:val="009322C7"/>
    <w:rsid w:val="00932E33"/>
    <w:rsid w:val="00933185"/>
    <w:rsid w:val="0093475A"/>
    <w:rsid w:val="00935C53"/>
    <w:rsid w:val="00936591"/>
    <w:rsid w:val="009374FA"/>
    <w:rsid w:val="00940FF9"/>
    <w:rsid w:val="00942845"/>
    <w:rsid w:val="009435E4"/>
    <w:rsid w:val="00943948"/>
    <w:rsid w:val="00943F3D"/>
    <w:rsid w:val="00944C2D"/>
    <w:rsid w:val="00944CDF"/>
    <w:rsid w:val="00946E9A"/>
    <w:rsid w:val="00947823"/>
    <w:rsid w:val="00950150"/>
    <w:rsid w:val="00951325"/>
    <w:rsid w:val="00951D27"/>
    <w:rsid w:val="00952EBA"/>
    <w:rsid w:val="00954AE9"/>
    <w:rsid w:val="00954B1D"/>
    <w:rsid w:val="00956631"/>
    <w:rsid w:val="00956E90"/>
    <w:rsid w:val="0096155E"/>
    <w:rsid w:val="00961622"/>
    <w:rsid w:val="00961822"/>
    <w:rsid w:val="0096185E"/>
    <w:rsid w:val="00961D4D"/>
    <w:rsid w:val="00962EAD"/>
    <w:rsid w:val="009639EB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4864"/>
    <w:rsid w:val="00975436"/>
    <w:rsid w:val="00976E28"/>
    <w:rsid w:val="00977CB1"/>
    <w:rsid w:val="00977EF5"/>
    <w:rsid w:val="009800EE"/>
    <w:rsid w:val="00981285"/>
    <w:rsid w:val="00981DAA"/>
    <w:rsid w:val="009820D2"/>
    <w:rsid w:val="00982BD0"/>
    <w:rsid w:val="00983855"/>
    <w:rsid w:val="00983AB6"/>
    <w:rsid w:val="00983B4E"/>
    <w:rsid w:val="0098471D"/>
    <w:rsid w:val="00984EE0"/>
    <w:rsid w:val="00986A88"/>
    <w:rsid w:val="00987051"/>
    <w:rsid w:val="009874F5"/>
    <w:rsid w:val="00990456"/>
    <w:rsid w:val="00991B90"/>
    <w:rsid w:val="009938B6"/>
    <w:rsid w:val="009950AF"/>
    <w:rsid w:val="00995BA0"/>
    <w:rsid w:val="009A0378"/>
    <w:rsid w:val="009A1A4F"/>
    <w:rsid w:val="009A216C"/>
    <w:rsid w:val="009A52DD"/>
    <w:rsid w:val="009B0973"/>
    <w:rsid w:val="009B0E5E"/>
    <w:rsid w:val="009B163E"/>
    <w:rsid w:val="009B3D63"/>
    <w:rsid w:val="009B4EB8"/>
    <w:rsid w:val="009B63C2"/>
    <w:rsid w:val="009B66A2"/>
    <w:rsid w:val="009B7E0E"/>
    <w:rsid w:val="009C1BA7"/>
    <w:rsid w:val="009C26F2"/>
    <w:rsid w:val="009C2DB5"/>
    <w:rsid w:val="009C2DC8"/>
    <w:rsid w:val="009C50A7"/>
    <w:rsid w:val="009C5549"/>
    <w:rsid w:val="009C66CC"/>
    <w:rsid w:val="009C70E8"/>
    <w:rsid w:val="009C7975"/>
    <w:rsid w:val="009C7C8D"/>
    <w:rsid w:val="009D0657"/>
    <w:rsid w:val="009D0847"/>
    <w:rsid w:val="009D157B"/>
    <w:rsid w:val="009D1C35"/>
    <w:rsid w:val="009D1F04"/>
    <w:rsid w:val="009D383E"/>
    <w:rsid w:val="009D4F5E"/>
    <w:rsid w:val="009D6E46"/>
    <w:rsid w:val="009D6E7E"/>
    <w:rsid w:val="009D7303"/>
    <w:rsid w:val="009D7AEB"/>
    <w:rsid w:val="009D7EF7"/>
    <w:rsid w:val="009E0570"/>
    <w:rsid w:val="009E0748"/>
    <w:rsid w:val="009E0C40"/>
    <w:rsid w:val="009E0EBD"/>
    <w:rsid w:val="009E2C2F"/>
    <w:rsid w:val="009E313B"/>
    <w:rsid w:val="009E358D"/>
    <w:rsid w:val="009E3B87"/>
    <w:rsid w:val="009E4CC2"/>
    <w:rsid w:val="009E7B99"/>
    <w:rsid w:val="009F0209"/>
    <w:rsid w:val="009F0C94"/>
    <w:rsid w:val="009F1FF0"/>
    <w:rsid w:val="009F3670"/>
    <w:rsid w:val="009F3D33"/>
    <w:rsid w:val="009F4276"/>
    <w:rsid w:val="009F5AF0"/>
    <w:rsid w:val="009F604A"/>
    <w:rsid w:val="009F68BC"/>
    <w:rsid w:val="009F753F"/>
    <w:rsid w:val="009F797D"/>
    <w:rsid w:val="00A0042C"/>
    <w:rsid w:val="00A00788"/>
    <w:rsid w:val="00A00CD4"/>
    <w:rsid w:val="00A0365E"/>
    <w:rsid w:val="00A04734"/>
    <w:rsid w:val="00A05A3D"/>
    <w:rsid w:val="00A05FBB"/>
    <w:rsid w:val="00A071EF"/>
    <w:rsid w:val="00A101FF"/>
    <w:rsid w:val="00A110E2"/>
    <w:rsid w:val="00A1410D"/>
    <w:rsid w:val="00A1438F"/>
    <w:rsid w:val="00A1595D"/>
    <w:rsid w:val="00A174B0"/>
    <w:rsid w:val="00A20397"/>
    <w:rsid w:val="00A21DD2"/>
    <w:rsid w:val="00A2272B"/>
    <w:rsid w:val="00A22771"/>
    <w:rsid w:val="00A23119"/>
    <w:rsid w:val="00A23A12"/>
    <w:rsid w:val="00A25B72"/>
    <w:rsid w:val="00A2697B"/>
    <w:rsid w:val="00A27CF8"/>
    <w:rsid w:val="00A3286E"/>
    <w:rsid w:val="00A33289"/>
    <w:rsid w:val="00A33454"/>
    <w:rsid w:val="00A37B8D"/>
    <w:rsid w:val="00A40737"/>
    <w:rsid w:val="00A40CC2"/>
    <w:rsid w:val="00A4187F"/>
    <w:rsid w:val="00A4226B"/>
    <w:rsid w:val="00A44753"/>
    <w:rsid w:val="00A4598A"/>
    <w:rsid w:val="00A46932"/>
    <w:rsid w:val="00A46E21"/>
    <w:rsid w:val="00A47760"/>
    <w:rsid w:val="00A47B16"/>
    <w:rsid w:val="00A506DD"/>
    <w:rsid w:val="00A5137C"/>
    <w:rsid w:val="00A5156D"/>
    <w:rsid w:val="00A517F8"/>
    <w:rsid w:val="00A51812"/>
    <w:rsid w:val="00A51A75"/>
    <w:rsid w:val="00A5250F"/>
    <w:rsid w:val="00A535E9"/>
    <w:rsid w:val="00A54B18"/>
    <w:rsid w:val="00A55A4B"/>
    <w:rsid w:val="00A56773"/>
    <w:rsid w:val="00A56A34"/>
    <w:rsid w:val="00A56BEB"/>
    <w:rsid w:val="00A6146A"/>
    <w:rsid w:val="00A63D2B"/>
    <w:rsid w:val="00A63F6C"/>
    <w:rsid w:val="00A64299"/>
    <w:rsid w:val="00A66DEA"/>
    <w:rsid w:val="00A715DB"/>
    <w:rsid w:val="00A7269D"/>
    <w:rsid w:val="00A72BA1"/>
    <w:rsid w:val="00A7302E"/>
    <w:rsid w:val="00A7463B"/>
    <w:rsid w:val="00A746E2"/>
    <w:rsid w:val="00A7471F"/>
    <w:rsid w:val="00A7675F"/>
    <w:rsid w:val="00A80570"/>
    <w:rsid w:val="00A808E8"/>
    <w:rsid w:val="00A81134"/>
    <w:rsid w:val="00A811CD"/>
    <w:rsid w:val="00A83CE5"/>
    <w:rsid w:val="00A84B66"/>
    <w:rsid w:val="00A855FB"/>
    <w:rsid w:val="00A85A53"/>
    <w:rsid w:val="00A85C44"/>
    <w:rsid w:val="00A86228"/>
    <w:rsid w:val="00A869E2"/>
    <w:rsid w:val="00A8780B"/>
    <w:rsid w:val="00A90F42"/>
    <w:rsid w:val="00A923F5"/>
    <w:rsid w:val="00A92D16"/>
    <w:rsid w:val="00A9307E"/>
    <w:rsid w:val="00A94323"/>
    <w:rsid w:val="00A945EB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1AA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4B0"/>
    <w:rsid w:val="00AC46F5"/>
    <w:rsid w:val="00AC4987"/>
    <w:rsid w:val="00AC4DE7"/>
    <w:rsid w:val="00AC4F4D"/>
    <w:rsid w:val="00AC66FC"/>
    <w:rsid w:val="00AC7527"/>
    <w:rsid w:val="00AD0464"/>
    <w:rsid w:val="00AD081B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069E"/>
    <w:rsid w:val="00AE1613"/>
    <w:rsid w:val="00AE1EF9"/>
    <w:rsid w:val="00AE2681"/>
    <w:rsid w:val="00AE52C8"/>
    <w:rsid w:val="00AF17AB"/>
    <w:rsid w:val="00AF1FD5"/>
    <w:rsid w:val="00AF3B1B"/>
    <w:rsid w:val="00AF607D"/>
    <w:rsid w:val="00B0093D"/>
    <w:rsid w:val="00B009CB"/>
    <w:rsid w:val="00B0170A"/>
    <w:rsid w:val="00B02221"/>
    <w:rsid w:val="00B027EC"/>
    <w:rsid w:val="00B04EC3"/>
    <w:rsid w:val="00B07AE6"/>
    <w:rsid w:val="00B10CD0"/>
    <w:rsid w:val="00B1323D"/>
    <w:rsid w:val="00B13641"/>
    <w:rsid w:val="00B15CBE"/>
    <w:rsid w:val="00B172F7"/>
    <w:rsid w:val="00B17C25"/>
    <w:rsid w:val="00B20BC9"/>
    <w:rsid w:val="00B2176B"/>
    <w:rsid w:val="00B21E2E"/>
    <w:rsid w:val="00B231AE"/>
    <w:rsid w:val="00B23BAC"/>
    <w:rsid w:val="00B247B9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4189"/>
    <w:rsid w:val="00B34391"/>
    <w:rsid w:val="00B3527E"/>
    <w:rsid w:val="00B355C4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1958"/>
    <w:rsid w:val="00B428D4"/>
    <w:rsid w:val="00B42A3E"/>
    <w:rsid w:val="00B42C81"/>
    <w:rsid w:val="00B42D9B"/>
    <w:rsid w:val="00B434DC"/>
    <w:rsid w:val="00B43A2B"/>
    <w:rsid w:val="00B43FC3"/>
    <w:rsid w:val="00B44534"/>
    <w:rsid w:val="00B44B89"/>
    <w:rsid w:val="00B45B66"/>
    <w:rsid w:val="00B4606B"/>
    <w:rsid w:val="00B4650A"/>
    <w:rsid w:val="00B46904"/>
    <w:rsid w:val="00B47E5D"/>
    <w:rsid w:val="00B50118"/>
    <w:rsid w:val="00B507E0"/>
    <w:rsid w:val="00B508B0"/>
    <w:rsid w:val="00B5116C"/>
    <w:rsid w:val="00B52849"/>
    <w:rsid w:val="00B532C1"/>
    <w:rsid w:val="00B53409"/>
    <w:rsid w:val="00B555C7"/>
    <w:rsid w:val="00B559DE"/>
    <w:rsid w:val="00B55A78"/>
    <w:rsid w:val="00B55F51"/>
    <w:rsid w:val="00B56583"/>
    <w:rsid w:val="00B56F17"/>
    <w:rsid w:val="00B6056C"/>
    <w:rsid w:val="00B61832"/>
    <w:rsid w:val="00B626DC"/>
    <w:rsid w:val="00B64182"/>
    <w:rsid w:val="00B708E9"/>
    <w:rsid w:val="00B71D5A"/>
    <w:rsid w:val="00B72178"/>
    <w:rsid w:val="00B7248F"/>
    <w:rsid w:val="00B739AA"/>
    <w:rsid w:val="00B7584A"/>
    <w:rsid w:val="00B80E5B"/>
    <w:rsid w:val="00B81E16"/>
    <w:rsid w:val="00B826FE"/>
    <w:rsid w:val="00B831E6"/>
    <w:rsid w:val="00B852C8"/>
    <w:rsid w:val="00B85D8E"/>
    <w:rsid w:val="00B85F90"/>
    <w:rsid w:val="00B86416"/>
    <w:rsid w:val="00B87100"/>
    <w:rsid w:val="00B87C0E"/>
    <w:rsid w:val="00B87F12"/>
    <w:rsid w:val="00B908D7"/>
    <w:rsid w:val="00B9189B"/>
    <w:rsid w:val="00B91C31"/>
    <w:rsid w:val="00B9391C"/>
    <w:rsid w:val="00B97946"/>
    <w:rsid w:val="00BA0464"/>
    <w:rsid w:val="00BA2E39"/>
    <w:rsid w:val="00BA335B"/>
    <w:rsid w:val="00BB1721"/>
    <w:rsid w:val="00BB364D"/>
    <w:rsid w:val="00BB3EF2"/>
    <w:rsid w:val="00BB4ED8"/>
    <w:rsid w:val="00BB5D03"/>
    <w:rsid w:val="00BB7BE0"/>
    <w:rsid w:val="00BC016B"/>
    <w:rsid w:val="00BC053A"/>
    <w:rsid w:val="00BC07BE"/>
    <w:rsid w:val="00BC0D65"/>
    <w:rsid w:val="00BC1D45"/>
    <w:rsid w:val="00BC2142"/>
    <w:rsid w:val="00BC2BE7"/>
    <w:rsid w:val="00BC3B8C"/>
    <w:rsid w:val="00BC43AE"/>
    <w:rsid w:val="00BC50F5"/>
    <w:rsid w:val="00BC5413"/>
    <w:rsid w:val="00BC5706"/>
    <w:rsid w:val="00BC57FE"/>
    <w:rsid w:val="00BC5F83"/>
    <w:rsid w:val="00BC6124"/>
    <w:rsid w:val="00BC6157"/>
    <w:rsid w:val="00BC61F0"/>
    <w:rsid w:val="00BD0048"/>
    <w:rsid w:val="00BD42F0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151B"/>
    <w:rsid w:val="00BF313C"/>
    <w:rsid w:val="00BF3FB0"/>
    <w:rsid w:val="00BF409B"/>
    <w:rsid w:val="00BF66A6"/>
    <w:rsid w:val="00BF713E"/>
    <w:rsid w:val="00C0027A"/>
    <w:rsid w:val="00C00F41"/>
    <w:rsid w:val="00C01870"/>
    <w:rsid w:val="00C019A8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66111"/>
    <w:rsid w:val="00C70FB3"/>
    <w:rsid w:val="00C71227"/>
    <w:rsid w:val="00C714CC"/>
    <w:rsid w:val="00C72430"/>
    <w:rsid w:val="00C73AA5"/>
    <w:rsid w:val="00C74FCF"/>
    <w:rsid w:val="00C75269"/>
    <w:rsid w:val="00C75CF4"/>
    <w:rsid w:val="00C76A35"/>
    <w:rsid w:val="00C77004"/>
    <w:rsid w:val="00C772E2"/>
    <w:rsid w:val="00C804A7"/>
    <w:rsid w:val="00C80F91"/>
    <w:rsid w:val="00C8130B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C46"/>
    <w:rsid w:val="00C91F5B"/>
    <w:rsid w:val="00C92732"/>
    <w:rsid w:val="00C9369E"/>
    <w:rsid w:val="00C93EBD"/>
    <w:rsid w:val="00C93EEF"/>
    <w:rsid w:val="00C94769"/>
    <w:rsid w:val="00C95DCC"/>
    <w:rsid w:val="00C96389"/>
    <w:rsid w:val="00C97889"/>
    <w:rsid w:val="00CA0660"/>
    <w:rsid w:val="00CA0AAA"/>
    <w:rsid w:val="00CA22E5"/>
    <w:rsid w:val="00CA2385"/>
    <w:rsid w:val="00CA26B5"/>
    <w:rsid w:val="00CA3766"/>
    <w:rsid w:val="00CA3EB6"/>
    <w:rsid w:val="00CA458D"/>
    <w:rsid w:val="00CA55B1"/>
    <w:rsid w:val="00CA59F2"/>
    <w:rsid w:val="00CB0BE6"/>
    <w:rsid w:val="00CB1AC1"/>
    <w:rsid w:val="00CB4B17"/>
    <w:rsid w:val="00CB542B"/>
    <w:rsid w:val="00CB5513"/>
    <w:rsid w:val="00CB5E5F"/>
    <w:rsid w:val="00CB6C14"/>
    <w:rsid w:val="00CB7BB0"/>
    <w:rsid w:val="00CC0064"/>
    <w:rsid w:val="00CC0678"/>
    <w:rsid w:val="00CC07AA"/>
    <w:rsid w:val="00CC11E8"/>
    <w:rsid w:val="00CC18BA"/>
    <w:rsid w:val="00CC32C4"/>
    <w:rsid w:val="00CD1100"/>
    <w:rsid w:val="00CD1FA1"/>
    <w:rsid w:val="00CD2CCD"/>
    <w:rsid w:val="00CD3106"/>
    <w:rsid w:val="00CD333D"/>
    <w:rsid w:val="00CD46CE"/>
    <w:rsid w:val="00CD5D2A"/>
    <w:rsid w:val="00CD6D40"/>
    <w:rsid w:val="00CE1A28"/>
    <w:rsid w:val="00CE3618"/>
    <w:rsid w:val="00CE399F"/>
    <w:rsid w:val="00CF1991"/>
    <w:rsid w:val="00CF2492"/>
    <w:rsid w:val="00CF2BA5"/>
    <w:rsid w:val="00CF2F62"/>
    <w:rsid w:val="00CF33B4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5ECC"/>
    <w:rsid w:val="00D06296"/>
    <w:rsid w:val="00D06D04"/>
    <w:rsid w:val="00D10807"/>
    <w:rsid w:val="00D10D53"/>
    <w:rsid w:val="00D114D9"/>
    <w:rsid w:val="00D118A2"/>
    <w:rsid w:val="00D12110"/>
    <w:rsid w:val="00D128FD"/>
    <w:rsid w:val="00D12B8F"/>
    <w:rsid w:val="00D12C7B"/>
    <w:rsid w:val="00D12F60"/>
    <w:rsid w:val="00D13D00"/>
    <w:rsid w:val="00D14800"/>
    <w:rsid w:val="00D17ABF"/>
    <w:rsid w:val="00D2104A"/>
    <w:rsid w:val="00D211FA"/>
    <w:rsid w:val="00D213CB"/>
    <w:rsid w:val="00D218C4"/>
    <w:rsid w:val="00D22BDC"/>
    <w:rsid w:val="00D24183"/>
    <w:rsid w:val="00D24326"/>
    <w:rsid w:val="00D25E86"/>
    <w:rsid w:val="00D319F1"/>
    <w:rsid w:val="00D36C0B"/>
    <w:rsid w:val="00D40FC1"/>
    <w:rsid w:val="00D4249B"/>
    <w:rsid w:val="00D42D96"/>
    <w:rsid w:val="00D42FB0"/>
    <w:rsid w:val="00D44C39"/>
    <w:rsid w:val="00D460A8"/>
    <w:rsid w:val="00D46423"/>
    <w:rsid w:val="00D46A3B"/>
    <w:rsid w:val="00D472C3"/>
    <w:rsid w:val="00D507B7"/>
    <w:rsid w:val="00D513C1"/>
    <w:rsid w:val="00D515FE"/>
    <w:rsid w:val="00D51626"/>
    <w:rsid w:val="00D52AB8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4D85"/>
    <w:rsid w:val="00D76D71"/>
    <w:rsid w:val="00D803FB"/>
    <w:rsid w:val="00D8055F"/>
    <w:rsid w:val="00D823F7"/>
    <w:rsid w:val="00D826B4"/>
    <w:rsid w:val="00D83206"/>
    <w:rsid w:val="00D839EF"/>
    <w:rsid w:val="00D851C1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2ACD"/>
    <w:rsid w:val="00DC3993"/>
    <w:rsid w:val="00DC55DD"/>
    <w:rsid w:val="00DD13AB"/>
    <w:rsid w:val="00DD13F3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0CDB"/>
    <w:rsid w:val="00DE27DC"/>
    <w:rsid w:val="00DE2BE1"/>
    <w:rsid w:val="00DE38B3"/>
    <w:rsid w:val="00DE3A59"/>
    <w:rsid w:val="00DE5D6F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A4E"/>
    <w:rsid w:val="00E11F85"/>
    <w:rsid w:val="00E1342A"/>
    <w:rsid w:val="00E13A35"/>
    <w:rsid w:val="00E13A6B"/>
    <w:rsid w:val="00E207C3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1C12"/>
    <w:rsid w:val="00E421AE"/>
    <w:rsid w:val="00E4263F"/>
    <w:rsid w:val="00E4348C"/>
    <w:rsid w:val="00E44D06"/>
    <w:rsid w:val="00E4665A"/>
    <w:rsid w:val="00E47105"/>
    <w:rsid w:val="00E5137C"/>
    <w:rsid w:val="00E51564"/>
    <w:rsid w:val="00E51A3E"/>
    <w:rsid w:val="00E51CC2"/>
    <w:rsid w:val="00E54543"/>
    <w:rsid w:val="00E54C9C"/>
    <w:rsid w:val="00E553B7"/>
    <w:rsid w:val="00E554B1"/>
    <w:rsid w:val="00E555FE"/>
    <w:rsid w:val="00E60157"/>
    <w:rsid w:val="00E60200"/>
    <w:rsid w:val="00E61535"/>
    <w:rsid w:val="00E63EEA"/>
    <w:rsid w:val="00E64124"/>
    <w:rsid w:val="00E66333"/>
    <w:rsid w:val="00E66B23"/>
    <w:rsid w:val="00E66D66"/>
    <w:rsid w:val="00E67E52"/>
    <w:rsid w:val="00E70A96"/>
    <w:rsid w:val="00E70B3E"/>
    <w:rsid w:val="00E70C2D"/>
    <w:rsid w:val="00E719C2"/>
    <w:rsid w:val="00E71FA5"/>
    <w:rsid w:val="00E724CA"/>
    <w:rsid w:val="00E7427F"/>
    <w:rsid w:val="00E76FC6"/>
    <w:rsid w:val="00E77D70"/>
    <w:rsid w:val="00E81392"/>
    <w:rsid w:val="00E81DC9"/>
    <w:rsid w:val="00E828BE"/>
    <w:rsid w:val="00E83BD3"/>
    <w:rsid w:val="00E83C1E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96F58"/>
    <w:rsid w:val="00E976D3"/>
    <w:rsid w:val="00EA1AD9"/>
    <w:rsid w:val="00EA1BCF"/>
    <w:rsid w:val="00EA1F02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465E"/>
    <w:rsid w:val="00EB5C05"/>
    <w:rsid w:val="00EB6C71"/>
    <w:rsid w:val="00EB73D6"/>
    <w:rsid w:val="00EB79C9"/>
    <w:rsid w:val="00EC079A"/>
    <w:rsid w:val="00EC1130"/>
    <w:rsid w:val="00EC134F"/>
    <w:rsid w:val="00EC1413"/>
    <w:rsid w:val="00EC192E"/>
    <w:rsid w:val="00EC1BF2"/>
    <w:rsid w:val="00EC2827"/>
    <w:rsid w:val="00EC3086"/>
    <w:rsid w:val="00EC3BE6"/>
    <w:rsid w:val="00EC3C4C"/>
    <w:rsid w:val="00EC3D52"/>
    <w:rsid w:val="00EC52EF"/>
    <w:rsid w:val="00EC6AD1"/>
    <w:rsid w:val="00EC6EA5"/>
    <w:rsid w:val="00EC7995"/>
    <w:rsid w:val="00EC7EB6"/>
    <w:rsid w:val="00ED067B"/>
    <w:rsid w:val="00ED113E"/>
    <w:rsid w:val="00ED2466"/>
    <w:rsid w:val="00ED446A"/>
    <w:rsid w:val="00ED5FFB"/>
    <w:rsid w:val="00ED6415"/>
    <w:rsid w:val="00ED6452"/>
    <w:rsid w:val="00ED755A"/>
    <w:rsid w:val="00ED7CC3"/>
    <w:rsid w:val="00ED7FA2"/>
    <w:rsid w:val="00EE329F"/>
    <w:rsid w:val="00EE4EEB"/>
    <w:rsid w:val="00EE5085"/>
    <w:rsid w:val="00EE530C"/>
    <w:rsid w:val="00EE73DF"/>
    <w:rsid w:val="00EE74D5"/>
    <w:rsid w:val="00EE75B5"/>
    <w:rsid w:val="00EE7B5F"/>
    <w:rsid w:val="00EE7B75"/>
    <w:rsid w:val="00EF14B4"/>
    <w:rsid w:val="00EF23E0"/>
    <w:rsid w:val="00EF4B61"/>
    <w:rsid w:val="00EF565A"/>
    <w:rsid w:val="00EF5DA5"/>
    <w:rsid w:val="00F00236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0532"/>
    <w:rsid w:val="00F2611A"/>
    <w:rsid w:val="00F3153A"/>
    <w:rsid w:val="00F31988"/>
    <w:rsid w:val="00F3324D"/>
    <w:rsid w:val="00F33951"/>
    <w:rsid w:val="00F34A01"/>
    <w:rsid w:val="00F37DD0"/>
    <w:rsid w:val="00F37E3E"/>
    <w:rsid w:val="00F40DC9"/>
    <w:rsid w:val="00F41268"/>
    <w:rsid w:val="00F42373"/>
    <w:rsid w:val="00F42935"/>
    <w:rsid w:val="00F42C0E"/>
    <w:rsid w:val="00F42FE5"/>
    <w:rsid w:val="00F437DE"/>
    <w:rsid w:val="00F44418"/>
    <w:rsid w:val="00F44729"/>
    <w:rsid w:val="00F4519B"/>
    <w:rsid w:val="00F45446"/>
    <w:rsid w:val="00F46AD4"/>
    <w:rsid w:val="00F46F03"/>
    <w:rsid w:val="00F473A7"/>
    <w:rsid w:val="00F47506"/>
    <w:rsid w:val="00F512BE"/>
    <w:rsid w:val="00F51B5E"/>
    <w:rsid w:val="00F51C67"/>
    <w:rsid w:val="00F51EE9"/>
    <w:rsid w:val="00F521FB"/>
    <w:rsid w:val="00F531F6"/>
    <w:rsid w:val="00F56B94"/>
    <w:rsid w:val="00F6001F"/>
    <w:rsid w:val="00F60A45"/>
    <w:rsid w:val="00F61046"/>
    <w:rsid w:val="00F62AB4"/>
    <w:rsid w:val="00F6681A"/>
    <w:rsid w:val="00F67002"/>
    <w:rsid w:val="00F6756D"/>
    <w:rsid w:val="00F676DB"/>
    <w:rsid w:val="00F67C85"/>
    <w:rsid w:val="00F67DAF"/>
    <w:rsid w:val="00F70153"/>
    <w:rsid w:val="00F707E4"/>
    <w:rsid w:val="00F70F12"/>
    <w:rsid w:val="00F7543C"/>
    <w:rsid w:val="00F829DB"/>
    <w:rsid w:val="00F82A9A"/>
    <w:rsid w:val="00F84E05"/>
    <w:rsid w:val="00F850C8"/>
    <w:rsid w:val="00F8565F"/>
    <w:rsid w:val="00F85892"/>
    <w:rsid w:val="00F86515"/>
    <w:rsid w:val="00F86951"/>
    <w:rsid w:val="00F871F9"/>
    <w:rsid w:val="00F87671"/>
    <w:rsid w:val="00F9024A"/>
    <w:rsid w:val="00F904B6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A5C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2C2A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7E6C"/>
    <w:rsid w:val="00FF04DD"/>
    <w:rsid w:val="00FF0737"/>
    <w:rsid w:val="00FF0FED"/>
    <w:rsid w:val="00FF25CF"/>
    <w:rsid w:val="00FF32B7"/>
    <w:rsid w:val="00FF47A8"/>
    <w:rsid w:val="00FF4820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uiPriority w:val="99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  <w:style w:type="paragraph" w:customStyle="1" w:styleId="Style3">
    <w:name w:val="Style3"/>
    <w:basedOn w:val="Normalny"/>
    <w:uiPriority w:val="99"/>
    <w:rsid w:val="00A7675F"/>
    <w:pPr>
      <w:widowControl w:val="0"/>
      <w:autoSpaceDE w:val="0"/>
      <w:autoSpaceDN w:val="0"/>
      <w:adjustRightInd w:val="0"/>
      <w:spacing w:line="336" w:lineRule="exact"/>
      <w:jc w:val="both"/>
    </w:pPr>
    <w:rPr>
      <w:rFonts w:ascii="Trebuchet MS" w:eastAsiaTheme="minorEastAsia" w:hAnsi="Trebuchet MS" w:cstheme="minorBidi"/>
      <w:sz w:val="24"/>
      <w:szCs w:val="24"/>
    </w:rPr>
  </w:style>
  <w:style w:type="character" w:customStyle="1" w:styleId="FontStyle12">
    <w:name w:val="Font Style12"/>
    <w:basedOn w:val="Domylnaczcionkaakapitu"/>
    <w:uiPriority w:val="99"/>
    <w:rsid w:val="00A7675F"/>
    <w:rPr>
      <w:rFonts w:ascii="Trebuchet MS" w:hAnsi="Trebuchet MS" w:cs="Trebuchet MS"/>
      <w:sz w:val="26"/>
      <w:szCs w:val="26"/>
    </w:rPr>
  </w:style>
  <w:style w:type="table" w:customStyle="1" w:styleId="Tabela-Siatka2">
    <w:name w:val="Tabela - Siatka2"/>
    <w:basedOn w:val="Standardowy"/>
    <w:next w:val="Tabela-Siatka"/>
    <w:uiPriority w:val="59"/>
    <w:rsid w:val="007D3F5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932E33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932E33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9B66A2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021DCD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021DCD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uiPriority w:val="99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  <w:style w:type="paragraph" w:customStyle="1" w:styleId="Style3">
    <w:name w:val="Style3"/>
    <w:basedOn w:val="Normalny"/>
    <w:uiPriority w:val="99"/>
    <w:rsid w:val="00A7675F"/>
    <w:pPr>
      <w:widowControl w:val="0"/>
      <w:autoSpaceDE w:val="0"/>
      <w:autoSpaceDN w:val="0"/>
      <w:adjustRightInd w:val="0"/>
      <w:spacing w:line="336" w:lineRule="exact"/>
      <w:jc w:val="both"/>
    </w:pPr>
    <w:rPr>
      <w:rFonts w:ascii="Trebuchet MS" w:eastAsiaTheme="minorEastAsia" w:hAnsi="Trebuchet MS" w:cstheme="minorBidi"/>
      <w:sz w:val="24"/>
      <w:szCs w:val="24"/>
    </w:rPr>
  </w:style>
  <w:style w:type="character" w:customStyle="1" w:styleId="FontStyle12">
    <w:name w:val="Font Style12"/>
    <w:basedOn w:val="Domylnaczcionkaakapitu"/>
    <w:uiPriority w:val="99"/>
    <w:rsid w:val="00A7675F"/>
    <w:rPr>
      <w:rFonts w:ascii="Trebuchet MS" w:hAnsi="Trebuchet MS" w:cs="Trebuchet MS"/>
      <w:sz w:val="26"/>
      <w:szCs w:val="26"/>
    </w:rPr>
  </w:style>
  <w:style w:type="table" w:customStyle="1" w:styleId="Tabela-Siatka2">
    <w:name w:val="Tabela - Siatka2"/>
    <w:basedOn w:val="Standardowy"/>
    <w:next w:val="Tabela-Siatka"/>
    <w:uiPriority w:val="59"/>
    <w:rsid w:val="007D3F5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932E33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932E33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9B66A2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021DCD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021DCD"/>
    <w:rPr>
      <w:rFonts w:ascii="Aptos" w:eastAsia="Aptos" w:hAnsi="Aptos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6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ms.ms.gov.p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47" Type="http://schemas.microsoft.com/office/2011/relationships/commentsExtended" Target="commentsExtended.xml"/><Relationship Id="rId7" Type="http://schemas.microsoft.com/office/2007/relationships/stylesWithEffects" Target="stylesWithEffects.xml"/><Relationship Id="rId12" Type="http://schemas.openxmlformats.org/officeDocument/2006/relationships/hyperlink" Target="https://prod.ceidg.gov.pl" TargetMode="External"/><Relationship Id="rId17" Type="http://schemas.openxmlformats.org/officeDocument/2006/relationships/footer" Target="footer2.xml"/><Relationship Id="rId46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45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ms.ms.gov.pl" TargetMode="External"/><Relationship Id="rId48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f0dc04-eb39-4328-8735-7410088f66e5">
      <Terms xmlns="http://schemas.microsoft.com/office/infopath/2007/PartnerControls"/>
    </lcf76f155ced4ddcb4097134ff3c332f>
    <TaxCatchAll xmlns="8d518f16-162c-4427-8d6d-d97327f110d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C340B5327F3F409104AC3E435B82ED" ma:contentTypeVersion="12" ma:contentTypeDescription="Utwórz nowy dokument." ma:contentTypeScope="" ma:versionID="d255b074e573bc12488f4d57a39e4361">
  <xsd:schema xmlns:xsd="http://www.w3.org/2001/XMLSchema" xmlns:xs="http://www.w3.org/2001/XMLSchema" xmlns:p="http://schemas.microsoft.com/office/2006/metadata/properties" xmlns:ns2="d6f0dc04-eb39-4328-8735-7410088f66e5" xmlns:ns3="8d518f16-162c-4427-8d6d-d97327f110d6" targetNamespace="http://schemas.microsoft.com/office/2006/metadata/properties" ma:root="true" ma:fieldsID="bd355558546ed21421d398240353e97b" ns2:_="" ns3:_="">
    <xsd:import namespace="d6f0dc04-eb39-4328-8735-7410088f66e5"/>
    <xsd:import namespace="8d518f16-162c-4427-8d6d-d97327f110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f0dc04-eb39-4328-8735-7410088f66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b205d356-f1e1-40f3-a99e-c475332e20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18f16-162c-4427-8d6d-d97327f110d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214fee39-775c-44fb-87c7-521921f75d22}" ma:internalName="TaxCatchAll" ma:showField="CatchAllData" ma:web="8d518f16-162c-4427-8d6d-d97327f110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D3B7D-2768-49F2-A657-CDA19BBE04DF}">
  <ds:schemaRefs>
    <ds:schemaRef ds:uri="http://schemas.microsoft.com/office/2006/metadata/properties"/>
    <ds:schemaRef ds:uri="http://schemas.microsoft.com/office/infopath/2007/PartnerControls"/>
    <ds:schemaRef ds:uri="d6f0dc04-eb39-4328-8735-7410088f66e5"/>
    <ds:schemaRef ds:uri="8d518f16-162c-4427-8d6d-d97327f110d6"/>
  </ds:schemaRefs>
</ds:datastoreItem>
</file>

<file path=customXml/itemProps2.xml><?xml version="1.0" encoding="utf-8"?>
<ds:datastoreItem xmlns:ds="http://schemas.openxmlformats.org/officeDocument/2006/customXml" ds:itemID="{79A7DFE0-A9CE-4B4A-8E3D-09E2C9AAAD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D5AAF4-E68C-4203-9EBA-7584E297C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f0dc04-eb39-4328-8735-7410088f66e5"/>
    <ds:schemaRef ds:uri="8d518f16-162c-4427-8d6d-d97327f110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EC2A1E-BF07-4C3F-A8AE-33E33EE35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70</Words>
  <Characters>11821</Characters>
  <Application>Microsoft Office Word</Application>
  <DocSecurity>0</DocSecurity>
  <Lines>98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5-10-24T12:27:00Z</cp:lastPrinted>
  <dcterms:created xsi:type="dcterms:W3CDTF">2025-10-24T12:28:00Z</dcterms:created>
  <dcterms:modified xsi:type="dcterms:W3CDTF">2025-10-2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340B5327F3F409104AC3E435B82ED</vt:lpwstr>
  </property>
</Properties>
</file>